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A6C46" w14:textId="77777777" w:rsidR="005661DA" w:rsidRPr="000A5086" w:rsidRDefault="005661DA" w:rsidP="005661DA">
      <w:pPr>
        <w:pStyle w:val="Default"/>
        <w:jc w:val="right"/>
        <w:rPr>
          <w:color w:val="auto"/>
          <w:sz w:val="32"/>
          <w:szCs w:val="32"/>
        </w:rPr>
      </w:pPr>
      <w:r w:rsidRPr="000A5086">
        <w:rPr>
          <w:rFonts w:hint="cs"/>
          <w:color w:val="auto"/>
          <w:sz w:val="32"/>
          <w:szCs w:val="32"/>
          <w:cs/>
        </w:rPr>
        <w:t xml:space="preserve">นายธนพล วงศ์อาษา </w:t>
      </w:r>
      <w:r w:rsidRPr="000A5086">
        <w:rPr>
          <w:rFonts w:hint="cs"/>
          <w:color w:val="auto"/>
          <w:sz w:val="32"/>
          <w:szCs w:val="32"/>
        </w:rPr>
        <w:t xml:space="preserve">62010356 </w:t>
      </w:r>
    </w:p>
    <w:p w14:paraId="2B68BA88" w14:textId="77777777" w:rsidR="005661DA" w:rsidRPr="000A5086" w:rsidRDefault="005661DA" w:rsidP="005661DA">
      <w:pPr>
        <w:jc w:val="right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6DDAB624" w14:textId="2088FF6C" w:rsidR="005661DA" w:rsidRPr="000A5086" w:rsidRDefault="005661DA" w:rsidP="005661DA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การทดลองที่ </w:t>
      </w:r>
      <w:r w:rsidR="00DD6E1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9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การ</w:t>
      </w:r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ศึกษาและปรับแก้</w:t>
      </w:r>
      <w:proofErr w:type="spellStart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อินพุท</w:t>
      </w:r>
      <w:proofErr w:type="spellEnd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และ</w:t>
      </w:r>
      <w:proofErr w:type="spellStart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เอาท์พุท</w:t>
      </w:r>
      <w:proofErr w:type="spellEnd"/>
      <w:r w:rsidR="007032B3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ต่าง ๆ</w:t>
      </w:r>
    </w:p>
    <w:p w14:paraId="5CB8E77F" w14:textId="2E50D3D1" w:rsidR="00594C1E" w:rsidRPr="000A5086" w:rsidRDefault="00082ED5" w:rsidP="004D10D2">
      <w:pPr>
        <w:pStyle w:val="Standard"/>
        <w:tabs>
          <w:tab w:val="left" w:pos="2051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ระบบเสียงดิจิทัล</w:t>
      </w:r>
      <w:r w:rsidR="004D10D2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ab/>
      </w:r>
    </w:p>
    <w:p w14:paraId="342422E8" w14:textId="77777777" w:rsidR="004D10D2" w:rsidRPr="000A5086" w:rsidRDefault="004D10D2" w:rsidP="004D10D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ทดสอบโดยพิมพ์คำสั่งต่อไปนี้</w:t>
      </w:r>
    </w:p>
    <w:p w14:paraId="695BFC04" w14:textId="77777777" w:rsidR="004D10D2" w:rsidRPr="000A5086" w:rsidRDefault="004D10D2" w:rsidP="00F23186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LSA</w:t>
      </w:r>
      <w:proofErr w:type="gramEnd"/>
    </w:p>
    <w:p w14:paraId="75F5EDD4" w14:textId="659CBD3E" w:rsidR="004D10D2" w:rsidRPr="000A5086" w:rsidRDefault="004D10D2" w:rsidP="004D10D2">
      <w:pPr>
        <w:pStyle w:val="Standard"/>
        <w:tabs>
          <w:tab w:val="left" w:pos="2051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ในพื้นที่ว่างต่อไปนี้</w:t>
      </w:r>
    </w:p>
    <w:p w14:paraId="00F0F15A" w14:textId="5678A104" w:rsidR="00957DE3" w:rsidRPr="000A5086" w:rsidRDefault="00352E24" w:rsidP="00D817E4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</w:t>
      </w:r>
      <w:r w:rsidR="00F23186"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บ</w:t>
      </w:r>
      <w:r w:rsidR="00F23186"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  <w:r w:rsidR="00957DE3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*ขอแก้ไขคำสั่งเพื่อให้แสดงข้อมูลจริงออกมา (มิเช่นนั้นจะแจ้งว่า </w:t>
      </w:r>
      <w:proofErr w:type="spellStart"/>
      <w:r w:rsidR="00957DE3" w:rsidRPr="000A5086">
        <w:rPr>
          <w:rFonts w:ascii="TH SarabunPSK" w:hAnsi="TH SarabunPSK" w:cs="TH SarabunPSK" w:hint="cs"/>
          <w:sz w:val="32"/>
          <w:szCs w:val="32"/>
        </w:rPr>
        <w:t>cat</w:t>
      </w:r>
      <w:proofErr w:type="spellEnd"/>
      <w:r w:rsidR="00957DE3" w:rsidRPr="000A5086">
        <w:rPr>
          <w:rFonts w:ascii="TH SarabunPSK" w:hAnsi="TH SarabunPSK" w:cs="TH SarabunPSK" w:hint="cs"/>
          <w:sz w:val="32"/>
          <w:szCs w:val="32"/>
        </w:rPr>
        <w:t>: /proc/</w:t>
      </w:r>
      <w:proofErr w:type="spellStart"/>
      <w:r w:rsidR="00957DE3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957DE3" w:rsidRPr="000A5086">
        <w:rPr>
          <w:rFonts w:ascii="TH SarabunPSK" w:hAnsi="TH SarabunPSK" w:cs="TH SarabunPSK" w:hint="cs"/>
          <w:sz w:val="32"/>
          <w:szCs w:val="32"/>
        </w:rPr>
        <w:t>/ALSA: Is a</w:t>
      </w:r>
      <w:r w:rsidR="00D817E4" w:rsidRPr="000A5086">
        <w:rPr>
          <w:rFonts w:ascii="TH SarabunPSK" w:hAnsi="TH SarabunPSK" w:cs="TH SarabunPSK"/>
          <w:sz w:val="32"/>
          <w:szCs w:val="32"/>
        </w:rPr>
        <w:t xml:space="preserve"> </w:t>
      </w:r>
      <w:r w:rsidR="00957DE3" w:rsidRPr="000A5086">
        <w:rPr>
          <w:rFonts w:ascii="TH SarabunPSK" w:hAnsi="TH SarabunPSK" w:cs="TH SarabunPSK" w:hint="cs"/>
          <w:sz w:val="32"/>
          <w:szCs w:val="32"/>
        </w:rPr>
        <w:t>directory</w:t>
      </w:r>
      <w:r w:rsidR="00957DE3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)</w:t>
      </w:r>
      <w:r w:rsidR="00F2318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  </w:t>
      </w:r>
    </w:p>
    <w:p w14:paraId="0E47DED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pi@raspberrypi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/ $ cat proc/</w:t>
      </w:r>
      <w:proofErr w:type="spellStart"/>
      <w:r w:rsidRPr="000A5086">
        <w:rPr>
          <w:rFonts w:ascii="TH SarabunPSK" w:hAnsi="TH SarabunPSK" w:cs="TH SarabunPSK"/>
          <w:sz w:val="32"/>
          <w:szCs w:val="32"/>
        </w:rPr>
        <w:t>asound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/ALSA/pcm0p/</w:t>
      </w:r>
      <w:proofErr w:type="gramStart"/>
      <w:r w:rsidRPr="000A5086">
        <w:rPr>
          <w:rFonts w:ascii="TH SarabunPSK" w:hAnsi="TH SarabunPSK" w:cs="TH SarabunPSK"/>
          <w:sz w:val="32"/>
          <w:szCs w:val="32"/>
        </w:rPr>
        <w:t>info</w:t>
      </w:r>
      <w:proofErr w:type="gramEnd"/>
    </w:p>
    <w:p w14:paraId="763CE5A6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card: 0</w:t>
      </w:r>
    </w:p>
    <w:p w14:paraId="194301B3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device: 0</w:t>
      </w:r>
    </w:p>
    <w:p w14:paraId="3AA4F530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0</w:t>
      </w:r>
    </w:p>
    <w:p w14:paraId="655EFF03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stream: PLAYBACK</w:t>
      </w:r>
    </w:p>
    <w:p w14:paraId="086A085C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id: bcm2835 ALSA</w:t>
      </w:r>
    </w:p>
    <w:p w14:paraId="66CF64F8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name: bcm2835 ALSA</w:t>
      </w:r>
    </w:p>
    <w:p w14:paraId="3D617D1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nam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 xml:space="preserve">: </w:t>
      </w: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 xml:space="preserve"> #0</w:t>
      </w:r>
    </w:p>
    <w:p w14:paraId="6008FD59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class: 0</w:t>
      </w:r>
    </w:p>
    <w:p w14:paraId="53EC344B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/>
          <w:sz w:val="32"/>
          <w:szCs w:val="32"/>
        </w:rPr>
        <w:t>subclass: 0</w:t>
      </w:r>
    </w:p>
    <w:p w14:paraId="279F0FD8" w14:textId="77777777" w:rsidR="00E3433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s_count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7</w:t>
      </w:r>
    </w:p>
    <w:p w14:paraId="6BEAB9F9" w14:textId="77777777" w:rsidR="00ED5C7A" w:rsidRPr="000A5086" w:rsidRDefault="00E3433A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</w:rPr>
        <w:t>subdevices_avail</w:t>
      </w:r>
      <w:proofErr w:type="spellEnd"/>
      <w:r w:rsidRPr="000A5086">
        <w:rPr>
          <w:rFonts w:ascii="TH SarabunPSK" w:hAnsi="TH SarabunPSK" w:cs="TH SarabunPSK"/>
          <w:sz w:val="32"/>
          <w:szCs w:val="32"/>
        </w:rPr>
        <w:t>: 7</w:t>
      </w:r>
    </w:p>
    <w:p w14:paraId="6652B981" w14:textId="6CBEB9CC" w:rsidR="003B0477" w:rsidRPr="000A5086" w:rsidRDefault="003B0477" w:rsidP="00E343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ทดสอบโดยพิมพ์คำสั่งต่อไปนี้</w:t>
      </w:r>
    </w:p>
    <w:p w14:paraId="0EA370AB" w14:textId="77777777" w:rsidR="003B0477" w:rsidRPr="000A5086" w:rsidRDefault="003B0477" w:rsidP="00F23186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card0</w:t>
      </w:r>
      <w:proofErr w:type="gramEnd"/>
    </w:p>
    <w:p w14:paraId="55E0E423" w14:textId="619B4849" w:rsidR="003B0477" w:rsidRPr="000A5086" w:rsidRDefault="003B0477" w:rsidP="003B0477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ในพื้นที่ว่างต่อไปนี้และเปรียบเทียบกับผลลัพธ์ก่อนหน้าว่าแตกต่างกันหรือไม่</w:t>
      </w:r>
    </w:p>
    <w:p w14:paraId="03240412" w14:textId="6E0CA778" w:rsidR="00594C1E" w:rsidRPr="000A5086" w:rsidRDefault="00F23186" w:rsidP="00A13341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</w:t>
      </w:r>
      <w:r w:rsidR="00A47648"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บ</w:t>
      </w:r>
      <w:r w:rsidR="00A4764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*ขอแก้ไขคำสั่งเพื่อให้แสดงข้อมูลจริงออกมา (มิเช่นนั้นจะแจ้งว่า </w:t>
      </w:r>
      <w:proofErr w:type="spellStart"/>
      <w:r w:rsidR="00A47648" w:rsidRPr="000A5086">
        <w:rPr>
          <w:rFonts w:ascii="TH SarabunPSK" w:hAnsi="TH SarabunPSK" w:cs="TH SarabunPSK" w:hint="cs"/>
          <w:sz w:val="32"/>
          <w:szCs w:val="32"/>
        </w:rPr>
        <w:t>cat</w:t>
      </w:r>
      <w:proofErr w:type="spellEnd"/>
      <w:r w:rsidR="00A47648" w:rsidRPr="000A5086">
        <w:rPr>
          <w:rFonts w:ascii="TH SarabunPSK" w:hAnsi="TH SarabunPSK" w:cs="TH SarabunPSK" w:hint="cs"/>
          <w:sz w:val="32"/>
          <w:szCs w:val="32"/>
        </w:rPr>
        <w:t>: /proc/</w:t>
      </w:r>
      <w:proofErr w:type="spellStart"/>
      <w:r w:rsidR="00A47648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A47648" w:rsidRPr="000A5086">
        <w:rPr>
          <w:rFonts w:ascii="TH SarabunPSK" w:hAnsi="TH SarabunPSK" w:cs="TH SarabunPSK" w:hint="cs"/>
          <w:sz w:val="32"/>
          <w:szCs w:val="32"/>
        </w:rPr>
        <w:t>/</w:t>
      </w:r>
      <w:r w:rsidR="00A84A67" w:rsidRPr="000A5086">
        <w:rPr>
          <w:rFonts w:ascii="TH SarabunPSK" w:hAnsi="TH SarabunPSK" w:cs="TH SarabunPSK"/>
          <w:sz w:val="32"/>
          <w:szCs w:val="32"/>
        </w:rPr>
        <w:t>card0</w:t>
      </w:r>
      <w:r w:rsidR="00A47648" w:rsidRPr="000A5086">
        <w:rPr>
          <w:rFonts w:ascii="TH SarabunPSK" w:hAnsi="TH SarabunPSK" w:cs="TH SarabunPSK" w:hint="cs"/>
          <w:sz w:val="32"/>
          <w:szCs w:val="32"/>
        </w:rPr>
        <w:t>: Is a</w:t>
      </w:r>
      <w:r w:rsidR="00A47648" w:rsidRPr="000A5086">
        <w:rPr>
          <w:rFonts w:ascii="TH SarabunPSK" w:hAnsi="TH SarabunPSK" w:cs="TH SarabunPSK"/>
          <w:sz w:val="32"/>
          <w:szCs w:val="32"/>
        </w:rPr>
        <w:t xml:space="preserve"> </w:t>
      </w:r>
      <w:r w:rsidR="00A47648" w:rsidRPr="000A5086">
        <w:rPr>
          <w:rFonts w:ascii="TH SarabunPSK" w:hAnsi="TH SarabunPSK" w:cs="TH SarabunPSK" w:hint="cs"/>
          <w:sz w:val="32"/>
          <w:szCs w:val="32"/>
        </w:rPr>
        <w:t>directory</w:t>
      </w:r>
      <w:r w:rsidR="00A4764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)   </w:t>
      </w:r>
    </w:p>
    <w:p w14:paraId="2EBCC94A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pi@raspberrypi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/ $ cat proc/</w:t>
      </w: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/ALSA/pcm0p/</w:t>
      </w:r>
      <w:proofErr w:type="gramStart"/>
      <w:r w:rsidRPr="000A5086">
        <w:rPr>
          <w:rFonts w:ascii="TH SarabunPSK" w:hAnsi="TH SarabunPSK" w:cs="TH SarabunPSK"/>
          <w:sz w:val="32"/>
          <w:szCs w:val="32"/>
          <w:lang w:bidi="th-TH"/>
        </w:rPr>
        <w:t>info</w:t>
      </w:r>
      <w:proofErr w:type="gramEnd"/>
    </w:p>
    <w:p w14:paraId="1B82F247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card: 0</w:t>
      </w:r>
    </w:p>
    <w:p w14:paraId="099551D5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device: 0</w:t>
      </w:r>
    </w:p>
    <w:p w14:paraId="40710928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0</w:t>
      </w:r>
    </w:p>
    <w:p w14:paraId="4B7926E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stream: PLAYBACK</w:t>
      </w:r>
    </w:p>
    <w:p w14:paraId="01D5A6C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id: bcm2835 ALSA</w:t>
      </w:r>
    </w:p>
    <w:p w14:paraId="7C6B479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name: bcm2835 ALSA</w:t>
      </w:r>
    </w:p>
    <w:p w14:paraId="3AA5D036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nam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 xml:space="preserve">: </w:t>
      </w: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 xml:space="preserve"> #0</w:t>
      </w:r>
    </w:p>
    <w:p w14:paraId="06317120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class: 0</w:t>
      </w:r>
    </w:p>
    <w:p w14:paraId="31CD935F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sz w:val="32"/>
          <w:szCs w:val="32"/>
          <w:lang w:bidi="th-TH"/>
        </w:rPr>
        <w:t>subclass: 0</w:t>
      </w:r>
    </w:p>
    <w:p w14:paraId="369B6693" w14:textId="77777777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lastRenderedPageBreak/>
        <w:t>subdevices_count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7</w:t>
      </w:r>
    </w:p>
    <w:p w14:paraId="00839DCF" w14:textId="2432B6DE" w:rsidR="00A13341" w:rsidRPr="000A5086" w:rsidRDefault="00A13341" w:rsidP="00A13341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proofErr w:type="spellStart"/>
      <w:r w:rsidRPr="000A5086">
        <w:rPr>
          <w:rFonts w:ascii="TH SarabunPSK" w:hAnsi="TH SarabunPSK" w:cs="TH SarabunPSK"/>
          <w:sz w:val="32"/>
          <w:szCs w:val="32"/>
          <w:lang w:bidi="th-TH"/>
        </w:rPr>
        <w:t>subdevices_avail</w:t>
      </w:r>
      <w:proofErr w:type="spellEnd"/>
      <w:r w:rsidRPr="000A5086">
        <w:rPr>
          <w:rFonts w:ascii="TH SarabunPSK" w:hAnsi="TH SarabunPSK" w:cs="TH SarabunPSK"/>
          <w:sz w:val="32"/>
          <w:szCs w:val="32"/>
          <w:lang w:bidi="th-TH"/>
        </w:rPr>
        <w:t>: 7</w:t>
      </w:r>
    </w:p>
    <w:p w14:paraId="489E3059" w14:textId="6DE93172" w:rsidR="004A3183" w:rsidRPr="000A5086" w:rsidRDefault="004A3183" w:rsidP="00A13341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ข้อมูลกับข้อก่อนหน้าเหมือนกัน</w:t>
      </w:r>
    </w:p>
    <w:p w14:paraId="42BFA03B" w14:textId="31BC0570" w:rsidR="00594C1E" w:rsidRPr="000A5086" w:rsidRDefault="00A97AF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้นคว้าเพิ่มเติมเพื่อหาความหมายข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Symbolic Link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จดบันทึก</w:t>
      </w:r>
    </w:p>
    <w:p w14:paraId="31EEBA47" w14:textId="2F40B05B" w:rsidR="007A14BE" w:rsidRPr="000A5086" w:rsidRDefault="00641FA2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Symbolic Link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(</w:t>
      </w:r>
      <w:proofErr w:type="spellStart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Symlink</w:t>
      </w:r>
      <w:proofErr w:type="spellEnd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) 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คือ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ลิงก์ที่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การ 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>“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ชี้</w:t>
      </w:r>
      <w:r w:rsidR="007D6CEC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” </w:t>
      </w:r>
      <w:r w:rsidR="007D6CEC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ไปยังไฟล์หรือโฟลเดอร์อื่น ๆ ในตัวเครื่อง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มีความแตกต่างกับ </w:t>
      </w:r>
      <w:r w:rsidR="008729DD" w:rsidRPr="000A5086">
        <w:rPr>
          <w:rFonts w:ascii="TH SarabunPSK" w:hAnsi="TH SarabunPSK" w:cs="TH SarabunPSK" w:hint="cs"/>
          <w:sz w:val="32"/>
          <w:szCs w:val="32"/>
          <w:lang w:bidi="th-TH"/>
        </w:rPr>
        <w:t>S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hortcut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นระบบปฏิบัติการณ์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Windows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ี่ </w:t>
      </w:r>
      <w:proofErr w:type="spellStart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>Symlink</w:t>
      </w:r>
      <w:proofErr w:type="spellEnd"/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ทำงานที่ระดับระบบไฟล์และไม่เป็นไฟล์จริง ๆ แต่ </w:t>
      </w:r>
      <w:r w:rsidR="003975D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Shortcut </w:t>
      </w:r>
      <w:r w:rsidR="003975D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จะนับเป็นไฟล์</w:t>
      </w:r>
    </w:p>
    <w:p w14:paraId="2D9E02D1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พิมพ์คำสั่งนี้ในโปรแกรม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21DEC5EC" w14:textId="77777777" w:rsidR="00A24395" w:rsidRPr="000A5086" w:rsidRDefault="00A24395" w:rsidP="00F23186">
      <w:pPr>
        <w:suppressAutoHyphens w:val="0"/>
        <w:autoSpaceDE w:val="0"/>
        <w:adjustRightInd w:val="0"/>
        <w:ind w:left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proc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asoun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gram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cards</w:t>
      </w:r>
      <w:proofErr w:type="gramEnd"/>
    </w:p>
    <w:p w14:paraId="7A5BB8D6" w14:textId="77777777" w:rsidR="00A24395" w:rsidRPr="000A5086" w:rsidRDefault="00A24395" w:rsidP="00F23186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at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ซึ่งได้อธิบายแล้วในการทดลองที่4 ภาคผนวก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D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ามารถอ่านไฟล์และแสดงข้อมูลภายใน</w:t>
      </w:r>
    </w:p>
    <w:p w14:paraId="2BCEDC3C" w14:textId="6167292C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ฟล์ผ่านทางหน้าจอแสดงผล บันทึกในที่ว่างต่อไปนี้</w:t>
      </w:r>
    </w:p>
    <w:p w14:paraId="11ADA724" w14:textId="4387294D" w:rsidR="00525518" w:rsidRPr="000A5086" w:rsidRDefault="00EF7904" w:rsidP="005255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sz w:val="32"/>
          <w:szCs w:val="32"/>
          <w:cs/>
          <w:lang w:bidi="th-TH"/>
        </w:rPr>
        <w:tab/>
      </w:r>
      <w:proofErr w:type="spellStart"/>
      <w:r w:rsidR="00525518" w:rsidRPr="000A5086">
        <w:rPr>
          <w:rFonts w:ascii="TH SarabunPSK" w:hAnsi="TH SarabunPSK" w:cs="TH SarabunPSK" w:hint="cs"/>
          <w:sz w:val="32"/>
          <w:szCs w:val="32"/>
        </w:rPr>
        <w:t>pi@raspberrypi</w:t>
      </w:r>
      <w:proofErr w:type="spellEnd"/>
      <w:r w:rsidR="00525518" w:rsidRPr="000A5086">
        <w:rPr>
          <w:rFonts w:ascii="TH SarabunPSK" w:hAnsi="TH SarabunPSK" w:cs="TH SarabunPSK" w:hint="cs"/>
          <w:sz w:val="32"/>
          <w:szCs w:val="32"/>
        </w:rPr>
        <w:t>:~ $ cat /proc/</w:t>
      </w:r>
      <w:proofErr w:type="spellStart"/>
      <w:r w:rsidR="00525518" w:rsidRPr="000A5086">
        <w:rPr>
          <w:rFonts w:ascii="TH SarabunPSK" w:hAnsi="TH SarabunPSK" w:cs="TH SarabunPSK" w:hint="cs"/>
          <w:sz w:val="32"/>
          <w:szCs w:val="32"/>
        </w:rPr>
        <w:t>asound</w:t>
      </w:r>
      <w:proofErr w:type="spellEnd"/>
      <w:r w:rsidR="00525518" w:rsidRPr="000A5086">
        <w:rPr>
          <w:rFonts w:ascii="TH SarabunPSK" w:hAnsi="TH SarabunPSK" w:cs="TH SarabunPSK" w:hint="cs"/>
          <w:sz w:val="32"/>
          <w:szCs w:val="32"/>
        </w:rPr>
        <w:t>/cards</w:t>
      </w:r>
    </w:p>
    <w:p w14:paraId="4DF1D46A" w14:textId="65B3739C" w:rsidR="00525518" w:rsidRPr="000A5086" w:rsidRDefault="00525518" w:rsidP="005255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 xml:space="preserve">0 [ALSA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="00DF64DB" w:rsidRPr="000A5086">
        <w:rPr>
          <w:rFonts w:ascii="TH SarabunPSK" w:hAnsi="TH SarabunPSK" w:cs="TH SarabunPSK"/>
          <w:sz w:val="32"/>
          <w:szCs w:val="32"/>
        </w:rPr>
        <w:t xml:space="preserve"> ]</w:t>
      </w:r>
      <w:proofErr w:type="gramEnd"/>
      <w:r w:rsidR="00F23186" w:rsidRPr="000A5086">
        <w:rPr>
          <w:rFonts w:ascii="TH SarabunPSK" w:hAnsi="TH SarabunPSK" w:cs="TH SarabunPSK"/>
          <w:sz w:val="32"/>
          <w:szCs w:val="32"/>
        </w:rPr>
        <w:t xml:space="preserve">: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>bcm2835_alsa - bcm2835 ALSA</w:t>
      </w:r>
    </w:p>
    <w:p w14:paraId="4DA36D87" w14:textId="6A20D989" w:rsidR="00525518" w:rsidRPr="000A5086" w:rsidRDefault="00525518" w:rsidP="00C311A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              </w:t>
      </w:r>
      <w:r w:rsidRPr="000A5086">
        <w:rPr>
          <w:rFonts w:ascii="TH SarabunPSK" w:hAnsi="TH SarabunPSK" w:cs="TH SarabunPSK" w:hint="cs"/>
          <w:sz w:val="32"/>
          <w:szCs w:val="32"/>
        </w:rPr>
        <w:tab/>
        <w:t xml:space="preserve">       </w:t>
      </w:r>
      <w:r w:rsidR="00F23186" w:rsidRPr="000A5086">
        <w:rPr>
          <w:rFonts w:ascii="TH SarabunPSK" w:hAnsi="TH SarabunPSK" w:cs="TH SarabunPSK"/>
          <w:sz w:val="32"/>
          <w:szCs w:val="32"/>
        </w:rPr>
        <w:tab/>
      </w:r>
      <w:r w:rsidRPr="000A5086">
        <w:rPr>
          <w:rFonts w:ascii="TH SarabunPSK" w:hAnsi="TH SarabunPSK" w:cs="TH SarabunPSK" w:hint="cs"/>
          <w:sz w:val="32"/>
          <w:szCs w:val="32"/>
        </w:rPr>
        <w:t>bcm2835 ALSA</w:t>
      </w:r>
    </w:p>
    <w:p w14:paraId="39E3B241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ภิปรายผลที่ได้ ดังนี้ ผลลัพธ์ได้จากบอร์ด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i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3 ใช้ชิพ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BCM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283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ต่ยังใช้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ด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วอร์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สียงเดียวกันกับ</w:t>
      </w:r>
    </w:p>
    <w:p w14:paraId="6F3A33E3" w14:textId="77777777" w:rsidR="00A24395" w:rsidRPr="000A5086" w:rsidRDefault="00A24395" w:rsidP="00A2439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BCM283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 หมายเลข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คือ หมายเลขของระบบเสียงที่ติดตั้งใช้งานเพียงระบบเดียว และตรงกับ</w:t>
      </w:r>
    </w:p>
    <w:p w14:paraId="06467ED4" w14:textId="0B8FEA23" w:rsidR="00A24395" w:rsidRPr="000A5086" w:rsidRDefault="00A24395" w:rsidP="00A2439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ุปกรณ์ชื่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____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</w:t>
      </w:r>
    </w:p>
    <w:p w14:paraId="2B15E535" w14:textId="441C9231" w:rsidR="00BB7580" w:rsidRPr="000A5086" w:rsidRDefault="00BB7580" w:rsidP="00A2439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="00CB1481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>BCM2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>711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(</w:t>
      </w:r>
      <w:r w:rsidR="00BA24D2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ใช้ </w:t>
      </w:r>
      <w:r w:rsidR="00BA24D2" w:rsidRPr="000A5086">
        <w:rPr>
          <w:rFonts w:ascii="TH SarabunPSK" w:hAnsi="TH SarabunPSK" w:cs="TH SarabunPSK" w:hint="cs"/>
          <w:sz w:val="32"/>
          <w:szCs w:val="32"/>
          <w:lang w:bidi="th-TH"/>
        </w:rPr>
        <w:t>Pi4)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ตรงกับ</w:t>
      </w:r>
      <w:proofErr w:type="spellStart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ได</w:t>
      </w:r>
      <w:proofErr w:type="spellEnd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ร</w:t>
      </w:r>
      <w:proofErr w:type="spellStart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เวอร์</w:t>
      </w:r>
      <w:proofErr w:type="spellEnd"/>
      <w:r w:rsidR="003C50A8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ของ </w:t>
      </w:r>
      <w:r w:rsidR="003C50A8" w:rsidRPr="000A5086">
        <w:rPr>
          <w:rFonts w:ascii="TH SarabunPSK" w:hAnsi="TH SarabunPSK" w:cs="TH SarabunPSK" w:hint="cs"/>
          <w:sz w:val="32"/>
          <w:szCs w:val="32"/>
          <w:lang w:bidi="th-TH"/>
        </w:rPr>
        <w:t>BCM2835</w:t>
      </w:r>
      <w:r w:rsidR="0055434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55434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โดยตรงกับอุปกรณ์ชื่อ </w:t>
      </w:r>
      <w:r w:rsidR="00BE6FA0" w:rsidRPr="000A5086">
        <w:rPr>
          <w:rFonts w:ascii="TH SarabunPSK" w:hAnsi="TH SarabunPSK" w:cs="TH SarabunPSK"/>
          <w:sz w:val="32"/>
          <w:szCs w:val="32"/>
          <w:lang w:bidi="th-TH"/>
        </w:rPr>
        <w:t>card0</w:t>
      </w:r>
    </w:p>
    <w:p w14:paraId="64F2A35A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F6C25A3" w14:textId="7F3707AE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7BB106BC" w14:textId="77777777" w:rsidR="00D5259B" w:rsidRPr="000A5086" w:rsidRDefault="00D5259B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7D2EA3BB" w14:textId="238C5049" w:rsidR="00C553E9" w:rsidRPr="000A5086" w:rsidRDefault="00C553E9" w:rsidP="00EA7CC7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 xml:space="preserve">รายชื่ออุปกรณ์กับพอร์ท 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USB</w:t>
      </w:r>
      <w:r w:rsidR="00EA7CC7"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ab/>
      </w:r>
    </w:p>
    <w:p w14:paraId="7F9F87D6" w14:textId="77777777" w:rsidR="00FF6E3B" w:rsidRPr="000A5086" w:rsidRDefault="00FF6E3B" w:rsidP="00FF6E3B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นการทดลองนี้ ขอผู้อ่านให้ดึงหัวเชื่อมต่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ของเมาส์ที่ใช้อยู่ออก แล้วพิมพ์คำสั่งนี้ใน</w:t>
      </w:r>
    </w:p>
    <w:p w14:paraId="262B14B4" w14:textId="77777777" w:rsidR="00FF6E3B" w:rsidRPr="000A5086" w:rsidRDefault="00FF6E3B" w:rsidP="00FF6E3B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แกรม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58F0C5D4" w14:textId="5DC60FE3" w:rsidR="00FF6E3B" w:rsidRPr="000A5086" w:rsidRDefault="00FF6E3B" w:rsidP="00FF6E3B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susb</w:t>
      </w:r>
      <w:proofErr w:type="spellEnd"/>
    </w:p>
    <w:p w14:paraId="4EA01E6E" w14:textId="38126590" w:rsidR="00EA7CC7" w:rsidRPr="000A5086" w:rsidRDefault="00EA7CC7" w:rsidP="00EA7CC7">
      <w:pPr>
        <w:pStyle w:val="Standard"/>
        <w:tabs>
          <w:tab w:val="left" w:pos="3260"/>
        </w:tabs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ันทึกผลลัพธ์ของผู้อ่าน</w:t>
      </w:r>
    </w:p>
    <w:p w14:paraId="34CF1C01" w14:textId="431BB382" w:rsidR="00CF0C80" w:rsidRPr="000A5086" w:rsidRDefault="00CF0C80" w:rsidP="00EA7CC7">
      <w:pPr>
        <w:pStyle w:val="Standard"/>
        <w:tabs>
          <w:tab w:val="left" w:pos="3260"/>
        </w:tabs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0660B5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3 Device 001: ID 1d6b:0002 Linux Foundation 2.0 root hub</w:t>
      </w:r>
    </w:p>
    <w:p w14:paraId="45CE441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2 Device 001: ID 1d6b:0003 Linux Foundation 3.0 root hub</w:t>
      </w:r>
    </w:p>
    <w:p w14:paraId="1516789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4: ID 04d9:00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Holte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Semiconductor, Inc.</w:t>
      </w:r>
    </w:p>
    <w:p w14:paraId="1A1C79E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3: ID 05e3:06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Genesys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Logic, Inc. 4-port hub</w:t>
      </w:r>
    </w:p>
    <w:p w14:paraId="517DF00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2: ID 2109:3431 VIA Labs, Inc. Hub</w:t>
      </w:r>
    </w:p>
    <w:p w14:paraId="4946B76C" w14:textId="72E95C65" w:rsidR="00163EE9" w:rsidRPr="000A5086" w:rsidRDefault="00B97C13" w:rsidP="00F67A18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1: ID 1d6b:0002 Linux Foundation 2.0 root hub</w:t>
      </w:r>
    </w:p>
    <w:p w14:paraId="7D8A71E5" w14:textId="77777777" w:rsidR="00490F5F" w:rsidRPr="000A5086" w:rsidRDefault="00490F5F" w:rsidP="00F67A18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D28B7A3" w14:textId="1AA86566" w:rsidR="00163EE9" w:rsidRPr="000A5086" w:rsidRDefault="00163EE9" w:rsidP="00163EE9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เสียบเมาส์กลับเข้าไปที่พอร์ท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ใหม่อีกครั้ง แล้วแสดงรายชื่อ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USB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้วยคำสั่ง</w:t>
      </w:r>
    </w:p>
    <w:p w14:paraId="3E19AA61" w14:textId="77777777" w:rsidR="00163EE9" w:rsidRPr="000A5086" w:rsidRDefault="00163EE9" w:rsidP="00163EE9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susb</w:t>
      </w:r>
      <w:proofErr w:type="spellEnd"/>
    </w:p>
    <w:p w14:paraId="0B3CDBA4" w14:textId="38F77B02" w:rsidR="00594C1E" w:rsidRPr="000A5086" w:rsidRDefault="00163EE9" w:rsidP="00163EE9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ช่นเดิม บันทึกผลลงในพื้นที่จัดเตรียมไว้ให้โปรดสังเกตการเปลี่ยนแปลง</w:t>
      </w:r>
    </w:p>
    <w:p w14:paraId="0936CE3A" w14:textId="7F9444A8" w:rsidR="00163EE9" w:rsidRPr="000A5086" w:rsidRDefault="00163EE9" w:rsidP="00163EE9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38C2CEA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lsusb</w:t>
      </w:r>
      <w:proofErr w:type="spellEnd"/>
    </w:p>
    <w:p w14:paraId="247E159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3 Device 001: ID 1d6b:0002 Linux Foundation 2.0 root hub</w:t>
      </w:r>
    </w:p>
    <w:p w14:paraId="140E00B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2 Device 001: ID 1d6b:0003 Linux Foundation 3.0 root hub</w:t>
      </w:r>
    </w:p>
    <w:p w14:paraId="783D55C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4: ID 04d9:00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Holte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Semiconductor, Inc.</w:t>
      </w:r>
    </w:p>
    <w:p w14:paraId="641168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Bus 001 Device 003: ID 05e3:06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Genesys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Logic, Inc. 4-port hub</w:t>
      </w:r>
    </w:p>
    <w:p w14:paraId="0AE6883B" w14:textId="14E8487C" w:rsidR="00594C1E" w:rsidRPr="000A5086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 xml:space="preserve">Bus 001 Device 009: ID 093a:2510 </w:t>
      </w:r>
      <w:proofErr w:type="spellStart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b/>
          <w:bCs/>
          <w:sz w:val="32"/>
          <w:szCs w:val="32"/>
        </w:rPr>
        <w:t xml:space="preserve"> Imaging, Inc. Optical Mouse</w:t>
      </w:r>
    </w:p>
    <w:p w14:paraId="4905005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2: ID 2109:3431 VIA Labs, Inc. Hub</w:t>
      </w:r>
    </w:p>
    <w:p w14:paraId="3620553F" w14:textId="11896B30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Bus 001 Device 001: ID 1d6b:0002 Linux Foundation 2.0 root hub</w:t>
      </w:r>
    </w:p>
    <w:p w14:paraId="5FE1C257" w14:textId="77777777" w:rsidR="00490F5F" w:rsidRPr="000A5086" w:rsidRDefault="00490F5F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2E97018A" w14:textId="4CF72F60" w:rsidR="000B29F2" w:rsidRPr="000A5086" w:rsidRDefault="000B29F2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ายการที่เพิ่มขึ้น คือ</w:t>
      </w:r>
    </w:p>
    <w:p w14:paraId="11731673" w14:textId="4079F923" w:rsidR="00594C1E" w:rsidRPr="000A5086" w:rsidRDefault="000B29F2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B97C13" w:rsidRPr="000A5086">
        <w:rPr>
          <w:rFonts w:ascii="TH SarabunPSK" w:hAnsi="TH SarabunPSK" w:cs="TH SarabunPSK" w:hint="cs"/>
          <w:sz w:val="32"/>
          <w:szCs w:val="32"/>
        </w:rPr>
        <w:t xml:space="preserve">Bus 001 Device 009: ID 093a:2510 </w:t>
      </w:r>
      <w:proofErr w:type="spellStart"/>
      <w:r w:rsidR="00B97C13"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="00B97C13" w:rsidRPr="000A5086">
        <w:rPr>
          <w:rFonts w:ascii="TH SarabunPSK" w:hAnsi="TH SarabunPSK" w:cs="TH SarabunPSK" w:hint="cs"/>
          <w:sz w:val="32"/>
          <w:szCs w:val="32"/>
        </w:rPr>
        <w:t xml:space="preserve"> Imaging, Inc. Optical Mouse</w:t>
      </w:r>
    </w:p>
    <w:p w14:paraId="0730F4F9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0DF9A683" w14:textId="77777777" w:rsidR="002B0257" w:rsidRPr="000A5086" w:rsidRDefault="002B0257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478EE7E1" w14:textId="106721A1" w:rsidR="00741976" w:rsidRPr="000A5086" w:rsidRDefault="0014038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 xml:space="preserve">รายละเอียดการเชื่อมต่ออุปกรณ์กับพอร์ท </w:t>
      </w:r>
      <w:r w:rsidRPr="000A5086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USB</w:t>
      </w:r>
    </w:p>
    <w:p w14:paraId="244CCB51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ล้างบัฟเฟอร์โดยใช้คำสั่ง ต่อไปนี้</w:t>
      </w:r>
    </w:p>
    <w:p w14:paraId="312099CD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-C</w:t>
      </w:r>
    </w:p>
    <w:p w14:paraId="4AB909DD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ดย -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คื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lear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ป็นคำสั่งเพิ่มเติมให้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ล้างข้อความในบัฟเฟอร์ออก โปรดสังเกต ตัว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C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ใหญ่</w:t>
      </w:r>
    </w:p>
    <w:p w14:paraId="37BC4C8F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ลังจากนั้น ผู้อ่านทดสอบโดยการถอดเมาส์ออก แล้วเสียบกลับเข้าไปใหม่</w:t>
      </w:r>
    </w:p>
    <w:p w14:paraId="4DD1EBA8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จะต้องถอดและเสียบเมาส์กลับเข้าไปใหม่อีกรอบ</w:t>
      </w:r>
    </w:p>
    <w:p w14:paraId="094A607B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แสดงข้อความที่เพิ่มเข้ามาในบัฟเฟอร์ได้อีก โดยเรียกคำสั่ง</w:t>
      </w:r>
    </w:p>
    <w:p w14:paraId="670763D5" w14:textId="77777777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dmesg</w:t>
      </w:r>
      <w:proofErr w:type="spellEnd"/>
    </w:p>
    <w:p w14:paraId="218DE25C" w14:textId="1C91B73D" w:rsidR="00442160" w:rsidRPr="000A5086" w:rsidRDefault="00442160" w:rsidP="0044216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จดบันทึก</w:t>
      </w:r>
    </w:p>
    <w:p w14:paraId="6F11324E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</w:p>
    <w:p w14:paraId="68BE24E7" w14:textId="78264425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dmesg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-C</w:t>
      </w:r>
    </w:p>
    <w:p w14:paraId="619A9259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dmesg</w:t>
      </w:r>
      <w:proofErr w:type="spellEnd"/>
    </w:p>
    <w:p w14:paraId="01ED57C6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1.20186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USB disconnect, device numb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</w:t>
      </w:r>
      <w:proofErr w:type="gramEnd"/>
    </w:p>
    <w:p w14:paraId="094CE893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33832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low-speed USB device number 13 using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xhci_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hcd</w:t>
      </w:r>
      <w:proofErr w:type="spellEnd"/>
      <w:proofErr w:type="gramEnd"/>
    </w:p>
    <w:p w14:paraId="6683183C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792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USB device found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dVendo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093a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dProduc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510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bcdDevice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 1.00</w:t>
      </w:r>
    </w:p>
    <w:p w14:paraId="4E45958C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07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New USB device strings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f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, Product=2,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erialNumber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0</w:t>
      </w:r>
    </w:p>
    <w:p w14:paraId="5E86EBA8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20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Product: USB Optical Mouse</w:t>
      </w:r>
    </w:p>
    <w:p w14:paraId="790B7707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75832]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usb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-1.3.4: Manufacturer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</w:p>
    <w:p w14:paraId="47E23011" w14:textId="77777777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85377] input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USB Optical Mouse as /devices/platform/scb/fd500000.pcie/pci0000:00/0000:00:00.0/0000:01:00.0/usb1/1-1/1-1.3/1-1.3.4/1-1.3.4:1.0/0003:093A:2510.000A/input/input9</w:t>
      </w:r>
    </w:p>
    <w:p w14:paraId="1D2F5C3B" w14:textId="43404AEA" w:rsidR="00442160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[164665.485935] hid-generic 0003:093A:2510.000A: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input,hidraw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>2: USB HID v1.11 Mouse [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xAr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USB Optical Mouse] on usb-0000:01:00.0-1.3.4/input0</w:t>
      </w:r>
    </w:p>
    <w:p w14:paraId="1486BC11" w14:textId="77777777" w:rsidR="00490F5F" w:rsidRPr="000A5086" w:rsidRDefault="00490F5F" w:rsidP="00442160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</w:p>
    <w:p w14:paraId="6D690A67" w14:textId="4F74E77E" w:rsidR="00741976" w:rsidRPr="000A5086" w:rsidRDefault="00442160" w:rsidP="0044216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ภิปรายผลลัพธ์ที่บันทึกได้ในพื้นที่ว่างต่อไปนี้</w:t>
      </w:r>
    </w:p>
    <w:p w14:paraId="52E1B8D2" w14:textId="12F84AEE" w:rsidR="00442160" w:rsidRPr="000A5086" w:rsidRDefault="00442160" w:rsidP="00442160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64F0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มื่อทำการเช็คครั้งแรก ระบบจะรันหา</w:t>
      </w:r>
      <w:r w:rsidR="00BB0C37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ุปกรณ์</w:t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ต่อกับเครื่อง</w:t>
      </w:r>
      <w:r w:rsidR="00580FF0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บนบัส</w:t>
      </w:r>
      <w:r w:rsidR="00340661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และจะพบว่ามี</w:t>
      </w:r>
      <w:r w:rsidR="00651289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การเชื่อมต่อต่าง ๆ ได้แก่ </w:t>
      </w:r>
      <w:r w:rsidR="0065128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inux Foundation root hub 2.0, Linux Foundation root hub 3.0</w:t>
      </w:r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, </w:t>
      </w:r>
      <w:proofErr w:type="spellStart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Holtek</w:t>
      </w:r>
      <w:proofErr w:type="spellEnd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semiconductor, </w:t>
      </w:r>
      <w:proofErr w:type="spellStart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Genesys</w:t>
      </w:r>
      <w:proofErr w:type="spellEnd"/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Logic </w:t>
      </w:r>
      <w:r w:rsidR="003D4979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4-port hub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, VIA Lab hub, </w:t>
      </w:r>
      <w:r w:rsidR="003B44F6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ละ </w:t>
      </w:r>
      <w:r w:rsidR="003B44F6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inux Foundation root hub 2.0</w:t>
      </w:r>
    </w:p>
    <w:p w14:paraId="02B27327" w14:textId="1A05F031" w:rsidR="003B44F6" w:rsidRPr="000A5086" w:rsidRDefault="003B44F6" w:rsidP="00442160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แต่เมื่อทำการต่อเมาส์เข้าไปเพิ่มแล้วเช็คใหม่ จะเห็นอุปกรณ์เพิ่มอีกอย่างคือ </w:t>
      </w:r>
      <w:proofErr w:type="spellStart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Pixart</w:t>
      </w:r>
      <w:proofErr w:type="spellEnd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Optical Mouse</w:t>
      </w:r>
      <w:r w:rsidR="007164A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 xml:space="preserve"> </w:t>
      </w:r>
      <w:r w:rsidR="007164A5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พิ่มมาจากตอนแรกอีก</w:t>
      </w:r>
    </w:p>
    <w:p w14:paraId="41580216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62060C0D" w14:textId="77777777" w:rsidR="002D2FEB" w:rsidRPr="000A5086" w:rsidRDefault="002D2FEB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245DF169" w14:textId="57DBCB17" w:rsidR="00E4429B" w:rsidRPr="000A5086" w:rsidRDefault="00E4429B" w:rsidP="00E4429B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รายชื่ออุปกรณ์เครือข่าย</w:t>
      </w:r>
    </w:p>
    <w:p w14:paraId="4B93F7CE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ตรวจสอบรายชื่ออุปกรณ์สำหรับเชื่อมต่อเครือข่ายได้จากคำสั่ง </w:t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างโปรแกรม</w:t>
      </w:r>
    </w:p>
    <w:p w14:paraId="06967C5F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Terminal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ตัวอย่างผลลัพธ์เป็นดังนี้</w:t>
      </w:r>
    </w:p>
    <w:p w14:paraId="562DF684" w14:textId="77777777" w:rsidR="004D2C51" w:rsidRPr="000A5086" w:rsidRDefault="004D2C51" w:rsidP="004D2C51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260B286B" w14:textId="1A1EBE20" w:rsidR="004D2C51" w:rsidRPr="000A5086" w:rsidRDefault="004D2C51" w:rsidP="00E51502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ติมข้อมูลหรือตัวเลขในช่องว่า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เตรียมไว้ให้จากผลลัพธ์ที่ได้ต่อไปนี้ ซึ่งลำดับรายการอาจแตกต่างกัน</w:t>
      </w:r>
    </w:p>
    <w:p w14:paraId="4EDAD291" w14:textId="0BE98EFA" w:rsidR="004D2C51" w:rsidRPr="000A5086" w:rsidRDefault="004D2C51" w:rsidP="004D2C51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18EB394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1300E37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D94A7D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1500</w:t>
      </w:r>
    </w:p>
    <w:p w14:paraId="2421EB3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4449B1A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5A30A27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16D495E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74888CD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359136CE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EF056F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D94A7D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65536</w:t>
      </w:r>
    </w:p>
    <w:p w14:paraId="05457C0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D94A7D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127.0.0.1</w:t>
      </w:r>
      <w:r w:rsidRPr="00D94A7D">
        <w:rPr>
          <w:rFonts w:ascii="TH SarabunPSK" w:hAnsi="TH SarabunPSK" w:cs="TH SarabunPSK" w:hint="cs"/>
          <w:color w:val="FF0000"/>
          <w:sz w:val="32"/>
          <w:szCs w:val="32"/>
        </w:rPr>
        <w:t xml:space="preserve">  </w:t>
      </w:r>
      <w:r w:rsidRPr="000A5086">
        <w:rPr>
          <w:rFonts w:ascii="TH SarabunPSK" w:hAnsi="TH SarabunPSK" w:cs="TH SarabunPSK" w:hint="cs"/>
          <w:sz w:val="32"/>
          <w:szCs w:val="32"/>
        </w:rPr>
        <w:t>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D94A7D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255.0.0.0</w:t>
      </w:r>
    </w:p>
    <w:p w14:paraId="55B2FB4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4E5E55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140E0A6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79B24A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7EC0FC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4625605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22EEB64A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AD3FA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D87DB6">
        <w:rPr>
          <w:rFonts w:ascii="TH SarabunPSK" w:hAnsi="TH SarabunPSK" w:cs="TH SarabunPSK" w:hint="cs"/>
          <w:color w:val="FF0000"/>
          <w:sz w:val="32"/>
          <w:szCs w:val="32"/>
        </w:rPr>
        <w:t xml:space="preserve"> </w:t>
      </w:r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1500</w:t>
      </w:r>
    </w:p>
    <w:p w14:paraId="714EC3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192.168.88.13</w:t>
      </w:r>
      <w:r w:rsidRPr="00D87DB6">
        <w:rPr>
          <w:rFonts w:ascii="TH SarabunPSK" w:hAnsi="TH SarabunPSK" w:cs="TH SarabunPSK" w:hint="cs"/>
          <w:color w:val="FF0000"/>
          <w:sz w:val="32"/>
          <w:szCs w:val="32"/>
        </w:rPr>
        <w:t xml:space="preserve">  </w:t>
      </w:r>
      <w:r w:rsidRPr="000A5086">
        <w:rPr>
          <w:rFonts w:ascii="TH SarabunPSK" w:hAnsi="TH SarabunPSK" w:cs="TH SarabunPSK" w:hint="cs"/>
          <w:sz w:val="32"/>
          <w:szCs w:val="32"/>
        </w:rPr>
        <w:t>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255.255.255.0</w:t>
      </w:r>
      <w:r w:rsidRPr="00D87DB6">
        <w:rPr>
          <w:rFonts w:ascii="TH SarabunPSK" w:hAnsi="TH SarabunPSK" w:cs="TH SarabunPSK" w:hint="cs"/>
          <w:color w:val="FF0000"/>
          <w:sz w:val="32"/>
          <w:szCs w:val="32"/>
        </w:rPr>
        <w:t xml:space="preserve">  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broadcast </w:t>
      </w:r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192.168.88.255</w:t>
      </w:r>
    </w:p>
    <w:p w14:paraId="759C7DF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0F9A57C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dc:a</w:t>
      </w:r>
      <w:proofErr w:type="gramEnd"/>
      <w:r w:rsidRPr="00D87DB6">
        <w:rPr>
          <w:rFonts w:ascii="TH SarabunPSK" w:hAnsi="TH SarabunPSK" w:cs="TH SarabunPSK" w:hint="cs"/>
          <w:b/>
          <w:bCs/>
          <w:color w:val="FF0000"/>
          <w:sz w:val="32"/>
          <w:szCs w:val="32"/>
        </w:rPr>
        <w:t>6:32:6f:11:58</w:t>
      </w:r>
      <w:r w:rsidRPr="00D87DB6">
        <w:rPr>
          <w:rFonts w:ascii="TH SarabunPSK" w:hAnsi="TH SarabunPSK" w:cs="TH SarabunPSK" w:hint="cs"/>
          <w:color w:val="FF0000"/>
          <w:sz w:val="32"/>
          <w:szCs w:val="32"/>
        </w:rPr>
        <w:t xml:space="preserve">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2F25894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546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62703 (87.3 MiB)</w:t>
      </w:r>
    </w:p>
    <w:p w14:paraId="4E0FBCB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CC859A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728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02188 (122.4 MiB)</w:t>
      </w:r>
    </w:p>
    <w:p w14:paraId="3D234D7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6E876F68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5A623C7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4DB7015" w14:textId="77777777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75DC728A" w14:textId="11B76CF3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โปรดสังเกตคำเริ่มต้นในแต่ละรายการ ค้นคว้า และกรอกรายละเอียดเพิ่มเติม ดังนี้</w:t>
      </w:r>
    </w:p>
    <w:p w14:paraId="25230DFF" w14:textId="5795182F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• 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F4575E"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F4575E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004131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Ethernet Interface</w:t>
      </w:r>
    </w:p>
    <w:p w14:paraId="4CDCBED6" w14:textId="31C3AA5C" w:rsidR="0073008A" w:rsidRPr="000A5086" w:rsidRDefault="0073008A" w:rsidP="0073008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• lo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AA0B52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E13C72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Loopback Interface</w:t>
      </w:r>
      <w:r w:rsidR="00CC0000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/Localhost</w:t>
      </w:r>
    </w:p>
    <w:p w14:paraId="0E5F3E6D" w14:textId="22DE9C22" w:rsidR="00594C1E" w:rsidRPr="000A5086" w:rsidRDefault="0073008A" w:rsidP="0073008A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wlan0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="00072C06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F23186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AA0B52"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="00AA0B52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004131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ireless Local Area Network Interface</w:t>
      </w:r>
    </w:p>
    <w:p w14:paraId="1D9F932D" w14:textId="66DD060C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483DE19C" w14:textId="2FF0BE52" w:rsidR="00105D27" w:rsidRPr="000A5086" w:rsidRDefault="00105D27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เปิด/ปิดอุปกรณ์เครือข่าย</w:t>
      </w:r>
    </w:p>
    <w:p w14:paraId="6BFFEC43" w14:textId="77777777" w:rsidR="00B47CEF" w:rsidRPr="000A5086" w:rsidRDefault="00B47CEF" w:rsidP="00B47CEF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เ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ได้ตามต้องการแล้วทำการตรวจสอบ ดังนี้</w:t>
      </w:r>
    </w:p>
    <w:p w14:paraId="5417B336" w14:textId="77777777" w:rsidR="00B47CEF" w:rsidRPr="000A5086" w:rsidRDefault="00B47CEF" w:rsidP="00490F5F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eth0 down</w:t>
      </w:r>
    </w:p>
    <w:p w14:paraId="2C42F59C" w14:textId="77777777" w:rsidR="00B47CEF" w:rsidRPr="000A5086" w:rsidRDefault="00B47CEF" w:rsidP="00490F5F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41C210AD" w14:textId="2CC057C5" w:rsidR="00B47CEF" w:rsidRPr="000A5086" w:rsidRDefault="00B47CEF" w:rsidP="00B47CEF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ไม่ทำงานแล้ว</w:t>
      </w:r>
    </w:p>
    <w:p w14:paraId="69F3F9CE" w14:textId="364EAA36" w:rsidR="00EA1C37" w:rsidRPr="000A5086" w:rsidRDefault="00EA1C37" w:rsidP="00B47CEF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033B03">
        <w:rPr>
          <w:rFonts w:ascii="TH SarabunPSK" w:hAnsi="TH SarabunPSK" w:cs="TH SarabunPSK" w:hint="cs"/>
          <w:sz w:val="32"/>
          <w:szCs w:val="32"/>
          <w:cs/>
          <w:lang w:bidi="th-TH"/>
        </w:rPr>
        <w:t>สังเกตว่าจะไม่มีการแสดงข้อมูลของ</w:t>
      </w:r>
      <w:r w:rsidR="00033B03">
        <w:rPr>
          <w:rFonts w:ascii="TH SarabunPSK" w:hAnsi="TH SarabunPSK" w:cs="TH SarabunPSK"/>
          <w:sz w:val="32"/>
          <w:szCs w:val="32"/>
          <w:lang w:bidi="th-TH"/>
        </w:rPr>
        <w:t xml:space="preserve"> eth0</w:t>
      </w:r>
    </w:p>
    <w:p w14:paraId="0DDDD62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eth0 down</w:t>
      </w:r>
    </w:p>
    <w:p w14:paraId="126C6CF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649DAD7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1015086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11F0EEA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63013BB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415C9F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1957C27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56CCD86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0B96BA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3080FE29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FA3336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12F8AFD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92.168.88.13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255.255.0  broadcast 192.168.88.255</w:t>
      </w:r>
    </w:p>
    <w:p w14:paraId="697EC3B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3F28146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FA4B9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72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82859 (87.3 MiB)</w:t>
      </w:r>
    </w:p>
    <w:p w14:paraId="6D7E47A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20901B0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943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49516 (122.4 MiB)</w:t>
      </w:r>
    </w:p>
    <w:p w14:paraId="5368AB8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71898D1E" w14:textId="09C99123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977ABC0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1283CA61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6B3939B5" w14:textId="77777777" w:rsidR="007639EC" w:rsidRPr="000A5086" w:rsidRDefault="007639E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2719E90C" w14:textId="0F8E900F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2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ผู้อ่านสามารถเ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ได้ตามต้องการแล้วทำการตรวจสอบ ดังนี้</w:t>
      </w:r>
    </w:p>
    <w:p w14:paraId="280E30C0" w14:textId="77777777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eth0 up</w:t>
      </w:r>
    </w:p>
    <w:p w14:paraId="437102DA" w14:textId="77777777" w:rsidR="007D3F4C" w:rsidRPr="000A5086" w:rsidRDefault="007D3F4C" w:rsidP="007D3F4C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14D195E7" w14:textId="678F2548" w:rsidR="007D3F4C" w:rsidRPr="000A5086" w:rsidRDefault="007D3F4C" w:rsidP="007D3F4C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ทำงานแล้ว</w:t>
      </w:r>
    </w:p>
    <w:p w14:paraId="27BF8B3F" w14:textId="7A4DC7ED" w:rsidR="00AC0933" w:rsidRPr="000A5086" w:rsidRDefault="00E47D0D" w:rsidP="007D3F4C">
      <w:pPr>
        <w:pStyle w:val="Standard"/>
        <w:rPr>
          <w:rFonts w:ascii="TH SarabunPSK" w:hAnsi="TH SarabunPSK" w:cs="TH SarabunPSK" w:hint="cs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44F7BCB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eth0 up</w:t>
      </w:r>
    </w:p>
    <w:p w14:paraId="6F10C72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71B5D061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eth0: flags=4099&lt;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UP,BROADCAST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,MULTICAST&gt;  </w:t>
      </w:r>
      <w:proofErr w:type="spell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mtu</w:t>
      </w:r>
      <w:proofErr w:type="spell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1500</w:t>
      </w:r>
    </w:p>
    <w:p w14:paraId="6707FA91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       ether 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dc:a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6:32:6f:11:57  </w:t>
      </w:r>
      <w:proofErr w:type="spell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txqueuelen</w:t>
      </w:r>
      <w:proofErr w:type="spell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1000  (Ethernet)</w:t>
      </w:r>
    </w:p>
    <w:p w14:paraId="38248B15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       RX packets 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0  bytes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0 (0.0 B)</w:t>
      </w:r>
    </w:p>
    <w:p w14:paraId="6CF86883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       RX errors 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0  dropped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0  overruns 0  frame 0</w:t>
      </w:r>
    </w:p>
    <w:p w14:paraId="10CE5929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       TX packets 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0  bytes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0 (0.0 B)</w:t>
      </w:r>
    </w:p>
    <w:p w14:paraId="573F3F34" w14:textId="77777777" w:rsidR="00594C1E" w:rsidRPr="00AC0933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       TX errors </w:t>
      </w:r>
      <w:proofErr w:type="gramStart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>0  dropped</w:t>
      </w:r>
      <w:proofErr w:type="gramEnd"/>
      <w:r w:rsidRPr="00AC0933">
        <w:rPr>
          <w:rFonts w:ascii="TH SarabunPSK" w:hAnsi="TH SarabunPSK" w:cs="TH SarabunPSK" w:hint="cs"/>
          <w:b/>
          <w:bCs/>
          <w:sz w:val="32"/>
          <w:szCs w:val="32"/>
        </w:rPr>
        <w:t xml:space="preserve"> 0 overruns 0  carrier 0  collisions 0</w:t>
      </w:r>
    </w:p>
    <w:p w14:paraId="30688868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545C17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501AE6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3311CC1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4CCEEDB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39814B4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3031FAE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873190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5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156 (1.1 KiB)</w:t>
      </w:r>
    </w:p>
    <w:p w14:paraId="4294FD3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68C2D343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52F98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wlan0: flags=416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5DFDBE3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92.168.88.13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255.255.0  broadcast 192.168.88.255</w:t>
      </w:r>
    </w:p>
    <w:p w14:paraId="6A77D46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6 fe80::998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b:b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8ef:5bde:9ade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4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20&lt;link&gt;</w:t>
      </w:r>
    </w:p>
    <w:p w14:paraId="121CF7C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C5B084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58751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91585829 (87.3 MiB)</w:t>
      </w:r>
    </w:p>
    <w:p w14:paraId="4B5A5E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64F55B7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71981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28456332 (122.5 MiB)</w:t>
      </w:r>
    </w:p>
    <w:p w14:paraId="33C2934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4A99340E" w14:textId="45743004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64803403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470E8175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33A9832A" w14:textId="77777777" w:rsidR="0020105F" w:rsidRPr="000A5086" w:rsidRDefault="0020105F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</w:p>
    <w:p w14:paraId="3937D1D6" w14:textId="12892DAA" w:rsidR="008014E5" w:rsidRPr="000A5086" w:rsidRDefault="008014E5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ำหรับปิด 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ดังนี้</w:t>
      </w:r>
    </w:p>
    <w:p w14:paraId="2D79CAF2" w14:textId="77777777" w:rsidR="008014E5" w:rsidRPr="000A5086" w:rsidRDefault="008014E5" w:rsidP="008014E5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wlan0 down</w:t>
      </w:r>
    </w:p>
    <w:p w14:paraId="1562E279" w14:textId="1AC0B3E1" w:rsidR="008014E5" w:rsidRPr="000A5086" w:rsidRDefault="008014E5" w:rsidP="008014E5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6DC1852B" w14:textId="11FCEE80" w:rsidR="00385AC5" w:rsidRPr="000A5086" w:rsidRDefault="00385AC5" w:rsidP="008014E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proofErr w:type="spellStart"/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</w:t>
      </w:r>
      <w:r w:rsidR="0056284F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ม่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ำงานแล้ว</w:t>
      </w:r>
    </w:p>
    <w:p w14:paraId="14D0C4F0" w14:textId="4C02E92D" w:rsidR="001B7821" w:rsidRPr="000A5086" w:rsidRDefault="001B7821" w:rsidP="008014E5">
      <w:pPr>
        <w:pStyle w:val="Standard"/>
        <w:rPr>
          <w:rFonts w:ascii="TH SarabunPSK" w:hAnsi="TH SarabunPSK" w:cs="TH SarabunPSK" w:hint="cs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5878E8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สังเกตว่าจะไม่มีการแสดงข้อมูลของ </w:t>
      </w:r>
      <w:r w:rsidR="005878E8">
        <w:rPr>
          <w:rFonts w:ascii="TH SarabunPSK" w:hAnsi="TH SarabunPSK" w:cs="TH SarabunPSK"/>
          <w:sz w:val="32"/>
          <w:szCs w:val="32"/>
          <w:lang w:bidi="th-TH"/>
        </w:rPr>
        <w:t>wlan0</w:t>
      </w:r>
    </w:p>
    <w:p w14:paraId="726EE36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wlan0 down</w:t>
      </w:r>
    </w:p>
    <w:p w14:paraId="23181E2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6F4A59C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1262C7F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729E09B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33E6EFF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3D91C6B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1C80C2A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12B863A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46D3AF1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41F20D9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7E00C8E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7F2723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1B971A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0ECDF1B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DBF6A7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03639D9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1FA24FBA" w14:textId="2C695E38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389B0A7B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4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ผู้อ่านสามารถ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ำหรับเปิด 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ดังนี้</w:t>
      </w:r>
    </w:p>
    <w:p w14:paraId="2EEDE355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$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ifconfig wlan0 up</w:t>
      </w:r>
    </w:p>
    <w:p w14:paraId="7736F4C4" w14:textId="77777777" w:rsidR="007D362D" w:rsidRPr="000A5086" w:rsidRDefault="007D362D" w:rsidP="007D362D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ifconfig</w:t>
      </w:r>
    </w:p>
    <w:p w14:paraId="615055CB" w14:textId="51F6D8CA" w:rsidR="007D362D" w:rsidRPr="000A5086" w:rsidRDefault="007D362D" w:rsidP="007D362D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จดว่าข้อความใดที่บ่งบอกว่า </w:t>
      </w:r>
      <w:proofErr w:type="spellStart"/>
      <w:r w:rsidR="006E3AA0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ทำงานแล้ว</w:t>
      </w:r>
    </w:p>
    <w:p w14:paraId="7BE60251" w14:textId="0F4C6E5D" w:rsidR="00742DB5" w:rsidRPr="000A5086" w:rsidRDefault="00742DB5" w:rsidP="007D362D">
      <w:pPr>
        <w:pStyle w:val="Standard"/>
        <w:rPr>
          <w:rFonts w:ascii="TH SarabunPSK" w:hAnsi="TH SarabunPSK" w:cs="TH SarabunPSK"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30D9552F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wlan0 up</w:t>
      </w:r>
    </w:p>
    <w:p w14:paraId="1CA5B1E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ifconfig</w:t>
      </w:r>
    </w:p>
    <w:p w14:paraId="1BA6F63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eth0: flags=4099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BROADCAST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MULTICAST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500</w:t>
      </w:r>
    </w:p>
    <w:p w14:paraId="6F4042C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ether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dc:a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6:32:6f:11:57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000  (Ethernet)</w:t>
      </w:r>
    </w:p>
    <w:p w14:paraId="0F4F430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6ECB69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lastRenderedPageBreak/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0C931E7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(0.0 B)</w:t>
      </w:r>
    </w:p>
    <w:p w14:paraId="03057CC0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048F955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360D7F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lo: flags=73&lt;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UP,LOOPBAC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,RUNNING&gt;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tu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65536</w:t>
      </w:r>
    </w:p>
    <w:p w14:paraId="0548FEE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ne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27.0.0.1  netmask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55.0.0.0</w:t>
      </w:r>
    </w:p>
    <w:p w14:paraId="5C679DA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inet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 :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:1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refixlen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128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cope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0x10&lt;host&gt;</w:t>
      </w:r>
    </w:p>
    <w:p w14:paraId="0E17D49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 xml:space="preserve">loop 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xqueuelen</w:t>
      </w:r>
      <w:proofErr w:type="spellEnd"/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1000  (Local Loopback)</w:t>
      </w:r>
    </w:p>
    <w:p w14:paraId="4342860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6A1BD19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R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 overruns 0  frame 0</w:t>
      </w:r>
    </w:p>
    <w:p w14:paraId="4843958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packet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4  bytes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240 (240.0 B)</w:t>
      </w:r>
    </w:p>
    <w:p w14:paraId="63CBF41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        TX errors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0  dropped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0 overruns 0  carrier 0  collisions 0</w:t>
      </w:r>
    </w:p>
    <w:p w14:paraId="22602253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5D118951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wlan0: flags=4099&lt;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UP,BROADCAST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,MULTICAST&gt;  </w:t>
      </w:r>
      <w:proofErr w:type="spell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mtu</w:t>
      </w:r>
      <w:proofErr w:type="spell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1500</w:t>
      </w:r>
    </w:p>
    <w:p w14:paraId="04CDC6FD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       ether 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dc:a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6:32:6f:11:58  </w:t>
      </w:r>
      <w:proofErr w:type="spell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txqueuelen</w:t>
      </w:r>
      <w:proofErr w:type="spell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1000  (Ethernet)</w:t>
      </w:r>
    </w:p>
    <w:p w14:paraId="6557943A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       RX packets 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67  bytes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7103 (6.9 KiB)</w:t>
      </w:r>
    </w:p>
    <w:p w14:paraId="6BDE5760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       RX errors 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0  dropped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0  overruns 0  frame 0</w:t>
      </w:r>
    </w:p>
    <w:p w14:paraId="4BCAE3B4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       TX packets 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76  bytes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13282 (12.9 KiB)</w:t>
      </w:r>
    </w:p>
    <w:p w14:paraId="418E4489" w14:textId="77777777" w:rsidR="00594C1E" w:rsidRPr="002127B5" w:rsidRDefault="00B97C13">
      <w:pPr>
        <w:pStyle w:val="Standard"/>
        <w:rPr>
          <w:rFonts w:ascii="TH SarabunPSK" w:hAnsi="TH SarabunPSK" w:cs="TH SarabunPSK"/>
          <w:b/>
          <w:bCs/>
          <w:sz w:val="32"/>
          <w:szCs w:val="32"/>
        </w:rPr>
      </w:pPr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       TX errors </w:t>
      </w:r>
      <w:proofErr w:type="gramStart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>0  dropped</w:t>
      </w:r>
      <w:proofErr w:type="gramEnd"/>
      <w:r w:rsidRPr="002127B5">
        <w:rPr>
          <w:rFonts w:ascii="TH SarabunPSK" w:hAnsi="TH SarabunPSK" w:cs="TH SarabunPSK" w:hint="cs"/>
          <w:b/>
          <w:bCs/>
          <w:sz w:val="32"/>
          <w:szCs w:val="32"/>
        </w:rPr>
        <w:t xml:space="preserve"> 0 overruns 0  carrier 0  collisions 0</w:t>
      </w:r>
    </w:p>
    <w:p w14:paraId="09E814F0" w14:textId="173BF7A0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7CBC0F2A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นอกเหนือจากการเปิดปิดอุปกรณ์เครือข่าย ผู้อ่านสามารถตรวจสอบรายชื่อเครือข่า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iFi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บอร์ดเคย</w:t>
      </w:r>
    </w:p>
    <w:p w14:paraId="559EAE34" w14:textId="02E9F543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ชื่อมต่อสำเร็จได้จากไฟล์</w:t>
      </w:r>
      <w:r w:rsidR="003E688C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.conf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ซึ่งจะบันทึกรายละเอียดต่างๆ ของการเชื่อมต่อนั้นๆ</w:t>
      </w:r>
    </w:p>
    <w:p w14:paraId="438DD9AE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รวมถึงพาสเวิร์ด (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assword)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โดยพิมพ์คำสั่งต่อไปนี้ในโปรแกรม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Terminal</w:t>
      </w:r>
    </w:p>
    <w:p w14:paraId="33E4CB6B" w14:textId="77777777" w:rsidR="0082183A" w:rsidRPr="000A5086" w:rsidRDefault="0082183A" w:rsidP="0082183A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cat 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c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/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pa_supplicant.conf</w:t>
      </w:r>
      <w:proofErr w:type="spellEnd"/>
    </w:p>
    <w:p w14:paraId="72977FD3" w14:textId="383275CA" w:rsidR="0082183A" w:rsidRPr="000A5086" w:rsidRDefault="0082183A" w:rsidP="0082183A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บันทึกผลที่ได้โดยกรอกในช่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_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ท่านั้น</w:t>
      </w:r>
    </w:p>
    <w:p w14:paraId="39862C45" w14:textId="3F946112" w:rsidR="00594C1E" w:rsidRPr="000A5086" w:rsidRDefault="004F7C56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</w:p>
    <w:p w14:paraId="6B5D232A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network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={</w:t>
      </w:r>
      <w:proofErr w:type="gramEnd"/>
    </w:p>
    <w:p w14:paraId="6F1AE2C3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sid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"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exit</w:t>
      </w:r>
      <w:r w:rsidRPr="000A5086">
        <w:rPr>
          <w:rFonts w:ascii="TH SarabunPSK" w:hAnsi="TH SarabunPSK" w:cs="TH SarabunPSK" w:hint="cs"/>
          <w:sz w:val="32"/>
          <w:szCs w:val="32"/>
        </w:rPr>
        <w:t>"</w:t>
      </w:r>
    </w:p>
    <w:p w14:paraId="757A513E" w14:textId="3520901E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sk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"</w:t>
      </w:r>
      <w:r w:rsidR="00EC06D2" w:rsidRPr="000A5086">
        <w:rPr>
          <w:rFonts w:ascii="TH SarabunPSK" w:hAnsi="TH SarabunPSK" w:cs="TH SarabunPSK"/>
          <w:sz w:val="32"/>
          <w:szCs w:val="32"/>
        </w:rPr>
        <w:t>************</w:t>
      </w:r>
      <w:r w:rsidRPr="000A5086">
        <w:rPr>
          <w:rFonts w:ascii="TH SarabunPSK" w:hAnsi="TH SarabunPSK" w:cs="TH SarabunPSK" w:hint="cs"/>
          <w:sz w:val="32"/>
          <w:szCs w:val="32"/>
        </w:rPr>
        <w:t>"</w:t>
      </w:r>
    </w:p>
    <w:p w14:paraId="708BA1D8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key_mgm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WPA-PSK</w:t>
      </w:r>
    </w:p>
    <w:p w14:paraId="37CCD215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ab/>
        <w:t>disabled=1</w:t>
      </w:r>
    </w:p>
    <w:p w14:paraId="47A437C9" w14:textId="77777777" w:rsidR="00594C1E" w:rsidRPr="000A5086" w:rsidRDefault="00B97C13" w:rsidP="00CE61E5">
      <w:pPr>
        <w:pStyle w:val="Standard"/>
        <w:ind w:left="709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}</w:t>
      </w:r>
    </w:p>
    <w:p w14:paraId="3D73C95B" w14:textId="29AC2A34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si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หมายถึง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E2137E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ชื่อเครือข่าย</w:t>
      </w:r>
    </w:p>
    <w:p w14:paraId="1E007191" w14:textId="00C1E649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ssid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ย่อมาจาก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b/>
          <w:bCs/>
          <w:kern w:val="0"/>
          <w:sz w:val="32"/>
          <w:szCs w:val="32"/>
          <w:cs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DF238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Service Set Identifier</w:t>
      </w:r>
    </w:p>
    <w:p w14:paraId="1211826C" w14:textId="2A9717F6" w:rsidR="00A616CE" w:rsidRPr="000A5086" w:rsidRDefault="00A616CE" w:rsidP="00A616CE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sk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ย่อมาจาก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ab/>
      </w:r>
      <w:r w:rsidR="00CE61E5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634E14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Pre-Shared Key</w:t>
      </w:r>
    </w:p>
    <w:p w14:paraId="23861DC9" w14:textId="034928A9" w:rsidR="00594C1E" w:rsidRPr="000A5086" w:rsidRDefault="00A616CE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•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key_mgm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คือ</w:t>
      </w:r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</w:t>
      </w:r>
      <w:r w:rsidR="00CE61E5" w:rsidRPr="000A5086">
        <w:rPr>
          <w:rFonts w:ascii="TH SarabunPSK" w:hAnsi="TH SarabunPSK" w:cs="TH SarabunPSK"/>
          <w:sz w:val="32"/>
          <w:szCs w:val="32"/>
          <w:lang w:bidi="th-TH"/>
        </w:rPr>
        <w:tab/>
      </w:r>
      <w:r w:rsidRPr="000A5086">
        <w:rPr>
          <w:rFonts w:ascii="TH SarabunPSK" w:hAnsi="TH SarabunPSK" w:cs="TH SarabunPSK" w:hint="cs"/>
          <w:b/>
          <w:bCs/>
          <w:kern w:val="0"/>
          <w:sz w:val="32"/>
          <w:szCs w:val="32"/>
          <w:u w:val="single"/>
          <w:cs/>
          <w:lang w:bidi="th-TH"/>
        </w:rPr>
        <w:t>ตอบ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</w:t>
      </w:r>
      <w:r w:rsidR="00D17CE8"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รายการของ </w:t>
      </w:r>
      <w:r w:rsidR="00D17CE8"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t>Authenticated Key Management Protocols</w:t>
      </w:r>
    </w:p>
    <w:p w14:paraId="28A99FE2" w14:textId="77777777" w:rsidR="00CE61E5" w:rsidRPr="000A5086" w:rsidRDefault="00CE61E5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6B317AF6" w14:textId="34420DB9" w:rsidR="00594C1E" w:rsidRPr="000A5086" w:rsidRDefault="00BB5E62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ารตรวจสอบการเชื่อมต่อกับเครือข่ายเบื้องต้น</w:t>
      </w:r>
    </w:p>
    <w:p w14:paraId="059A0A16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มื่อผู้อ่านเปิดและทำการเชื่อมต่อสำเร็จ แล้วจึงสามารถตรวจสอบการเชื่อมต่อในระดับชั้นเครือข่าย โดยใช้คำ</w:t>
      </w:r>
    </w:p>
    <w:p w14:paraId="0181A3CB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น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Terminal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ดังนี้</w:t>
      </w:r>
    </w:p>
    <w:p w14:paraId="65756641" w14:textId="77777777" w:rsidR="000529B8" w:rsidRPr="000A5086" w:rsidRDefault="000529B8" w:rsidP="00CE61E5">
      <w:pPr>
        <w:suppressAutoHyphens w:val="0"/>
        <w:autoSpaceDE w:val="0"/>
        <w:adjustRightInd w:val="0"/>
        <w:ind w:firstLine="709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$ ping &lt;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ip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address or host name&gt;</w:t>
      </w:r>
    </w:p>
    <w:p w14:paraId="63E0BEB4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การตรวจสอบการเชื่อมต่อเบื้องต้น คือ การ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ไปหา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ร์ฝั่งต้นทางที่บอร์ดเชื่อมต่อ ผู้อ่านสามารถ</w:t>
      </w:r>
    </w:p>
    <w:p w14:paraId="4000E4B2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สืบค้นหมายเลขไอพีของ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ร์ที่ต้นทาง โดยสังเกตที่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inet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ขอ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eth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หรือ 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wlan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0 ว่าเริ่มต้นด้วยหมายเลข</w:t>
      </w:r>
    </w:p>
    <w:p w14:paraId="7D524A51" w14:textId="77777777" w:rsidR="000529B8" w:rsidRPr="000A5086" w:rsidRDefault="000529B8" w:rsidP="000529B8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192.168.x.y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ซึ่งเรา</w:t>
      </w:r>
      <w:proofErr w:type="spellStart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เต</w:t>
      </w:r>
      <w:proofErr w:type="spellEnd"/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อร์ต้นทางมักจะมีหมายเลข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192.168.x.1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หรือ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192.168.x.254</w:t>
      </w:r>
    </w:p>
    <w:p w14:paraId="65154B5F" w14:textId="00713519" w:rsidR="000529B8" w:rsidRPr="000A5086" w:rsidRDefault="000529B8" w:rsidP="000529B8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นี่เป็นตัวอย่างผลลัพธ์ที่ได้ของ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192.168.1.1 ที่ผู้อ่านจะต้องเติมหมายเลขลงใน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__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ที่เตรียมไว้ให้</w:t>
      </w:r>
    </w:p>
    <w:p w14:paraId="120EA71F" w14:textId="3DD8AFEC" w:rsidR="000529B8" w:rsidRPr="000A5086" w:rsidRDefault="000529B8" w:rsidP="000529B8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6447327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92.168.88.1</w:t>
      </w:r>
    </w:p>
    <w:p w14:paraId="1A68E0D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92.168.88.1 (192.168.88.1) 56(84) bytes of data.</w:t>
      </w:r>
    </w:p>
    <w:p w14:paraId="448591F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1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2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33E452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2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2.4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EF52B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3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4.4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644174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4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D3D195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5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7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C01FAD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2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300FAF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7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1.1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7A804E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8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3.8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75D4523" w14:textId="3D61903C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92.168.88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9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=</w:t>
      </w:r>
      <w:r w:rsidRPr="000A5086">
        <w:rPr>
          <w:rFonts w:ascii="TH SarabunPSK" w:hAnsi="TH SarabunPSK" w:cs="TH SarabunPSK" w:hint="cs"/>
          <w:b/>
          <w:bCs/>
          <w:sz w:val="32"/>
          <w:szCs w:val="32"/>
        </w:rPr>
        <w:t>64</w:t>
      </w:r>
      <w:r w:rsidRPr="000A5086">
        <w:rPr>
          <w:rFonts w:ascii="TH SarabunPSK" w:hAnsi="TH SarabunPSK" w:cs="TH SarabunPSK" w:hint="cs"/>
          <w:sz w:val="32"/>
          <w:szCs w:val="32"/>
        </w:rPr>
        <w:t xml:space="preserve"> time=6.4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9A72EE4" w14:textId="77777777" w:rsidR="00C67253" w:rsidRPr="000A5086" w:rsidRDefault="00C67253">
      <w:pP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br w:type="page"/>
      </w:r>
    </w:p>
    <w:p w14:paraId="30324654" w14:textId="24819112" w:rsidR="00594C1E" w:rsidRPr="000A5086" w:rsidRDefault="008E12C4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>กิจกรรมท้ายการทดลอง</w:t>
      </w:r>
    </w:p>
    <w:p w14:paraId="21F603DF" w14:textId="46AAB23C" w:rsidR="00B36730" w:rsidRPr="000A5086" w:rsidRDefault="00B36730" w:rsidP="00B36730">
      <w:pPr>
        <w:suppressAutoHyphens w:val="0"/>
        <w:autoSpaceDE w:val="0"/>
        <w:adjustRightInd w:val="0"/>
        <w:textAlignment w:val="auto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3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ifconfi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ปิด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o0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แล้ว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ping 127.0.0.1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 ว่ามีการตอบสนองกลับมาหรือไม่เปิด</w:t>
      </w:r>
    </w:p>
    <w:p w14:paraId="13C0CC9A" w14:textId="408FDF4B" w:rsidR="00594C1E" w:rsidRPr="000A5086" w:rsidRDefault="00B36730" w:rsidP="00B3673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ุปกรณ์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>lo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0 แล้ว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>อีกรอบ จงอธิบายว่า 127.0.0.1 คือ อะไร</w:t>
      </w:r>
    </w:p>
    <w:p w14:paraId="6A760BC6" w14:textId="7482583D" w:rsidR="0062259D" w:rsidRPr="000A5086" w:rsidRDefault="0062259D" w:rsidP="00B36730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cs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6675D961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lo down</w:t>
      </w:r>
    </w:p>
    <w:p w14:paraId="5221493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27.0.0.1</w:t>
      </w:r>
    </w:p>
    <w:p w14:paraId="62036B52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27.0.0.1 (127.0.0.1) 56(84) bytes of data.</w:t>
      </w:r>
    </w:p>
    <w:p w14:paraId="3839118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127.0.0.1 ping statistics ---</w:t>
      </w:r>
    </w:p>
    <w:p w14:paraId="0062B26E" w14:textId="1A5339F3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18 packets transmitted, 0 received, 10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677ms</w:t>
      </w:r>
      <w:proofErr w:type="gramEnd"/>
    </w:p>
    <w:p w14:paraId="6563CA86" w14:textId="3A7F4FA5" w:rsidR="00594C1E" w:rsidRPr="000A5086" w:rsidRDefault="00EA722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ม่สามารถเชื่อมต่อไปยัง 127.0.0.1 </w:t>
      </w:r>
      <w:r w:rsidR="00EE7CA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ได้เมื่อทำการสั่ง </w:t>
      </w:r>
      <w:proofErr w:type="spellStart"/>
      <w:r w:rsidR="00EE7CA6" w:rsidRPr="000A5086">
        <w:rPr>
          <w:rFonts w:ascii="TH SarabunPSK" w:hAnsi="TH SarabunPSK" w:cs="TH SarabunPSK" w:hint="cs"/>
          <w:sz w:val="32"/>
          <w:szCs w:val="32"/>
          <w:lang w:bidi="th-TH"/>
        </w:rPr>
        <w:t>sudo</w:t>
      </w:r>
      <w:proofErr w:type="spellEnd"/>
      <w:r w:rsidR="00EE7CA6"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ifconfig lo down</w:t>
      </w:r>
    </w:p>
    <w:p w14:paraId="411F3732" w14:textId="77777777" w:rsidR="00425EA8" w:rsidRPr="000A5086" w:rsidRDefault="00425EA8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405D6919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ifconfig lo up</w:t>
      </w:r>
    </w:p>
    <w:p w14:paraId="5A95B3F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127.0.0.1</w:t>
      </w:r>
    </w:p>
    <w:p w14:paraId="3C25899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127.0.0.1 (127.0.0.1) 56(84) bytes of data.</w:t>
      </w:r>
    </w:p>
    <w:p w14:paraId="071CE3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A58A63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8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5EE6C4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10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BD5616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10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89C3F7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D3C92C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127.0.0.1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4 time=0.09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7D7933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127.0.0.1 ping statistics ---</w:t>
      </w:r>
    </w:p>
    <w:p w14:paraId="6437844A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 packets transmitted, 6 received, 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173ms</w:t>
      </w:r>
      <w:proofErr w:type="gramEnd"/>
    </w:p>
    <w:p w14:paraId="40DAE685" w14:textId="6D889661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rt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min/avg/max/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dev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= 0.088/0.096/0.106/0.01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BFDF5D6" w14:textId="07CCA6BE" w:rsidR="00C93AB5" w:rsidRPr="000A5086" w:rsidRDefault="00C93AB5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เมื่อทำการสั่ง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  <w:lang w:bidi="th-TH"/>
        </w:rPr>
        <w:t>sudo</w:t>
      </w:r>
      <w:proofErr w:type="spellEnd"/>
      <w:r w:rsidRPr="000A5086">
        <w:rPr>
          <w:rFonts w:ascii="TH SarabunPSK" w:hAnsi="TH SarabunPSK" w:cs="TH SarabunPSK" w:hint="cs"/>
          <w:sz w:val="32"/>
          <w:szCs w:val="32"/>
          <w:lang w:bidi="th-TH"/>
        </w:rPr>
        <w:t xml:space="preserve"> ifconfig lo up </w:t>
      </w:r>
      <w:r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จะสามารถเชื่อมไปยัง 127.0.0.1 ได้ซึ่ง 127.0.0.1 คือ</w:t>
      </w:r>
      <w:r w:rsidR="0072312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723126" w:rsidRPr="000A5086">
        <w:rPr>
          <w:rFonts w:ascii="TH SarabunPSK" w:hAnsi="TH SarabunPSK" w:cs="TH SarabunPSK"/>
          <w:sz w:val="32"/>
          <w:szCs w:val="32"/>
          <w:lang w:bidi="th-TH"/>
        </w:rPr>
        <w:t xml:space="preserve">IP </w:t>
      </w:r>
      <w:r w:rsidR="00723126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>ของ</w:t>
      </w:r>
      <w:r w:rsidR="009D7629" w:rsidRPr="000A5086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 </w:t>
      </w:r>
      <w:r w:rsidR="009D7629" w:rsidRPr="000A5086">
        <w:rPr>
          <w:rFonts w:ascii="TH SarabunPSK" w:hAnsi="TH SarabunPSK" w:cs="TH SarabunPSK"/>
          <w:sz w:val="32"/>
          <w:szCs w:val="32"/>
          <w:lang w:bidi="th-TH"/>
        </w:rPr>
        <w:t>Loopback</w:t>
      </w:r>
      <w:r w:rsidR="00723126" w:rsidRPr="000A5086">
        <w:rPr>
          <w:rFonts w:ascii="TH SarabunPSK" w:hAnsi="TH SarabunPSK" w:cs="TH SarabunPSK"/>
          <w:sz w:val="32"/>
          <w:szCs w:val="32"/>
        </w:rPr>
        <w:t xml:space="preserve"> address</w:t>
      </w:r>
      <w:r w:rsidR="00B33E97" w:rsidRPr="000A5086">
        <w:rPr>
          <w:rFonts w:ascii="TH SarabunPSK" w:hAnsi="TH SarabunPSK" w:cs="TH SarabunPSK"/>
          <w:sz w:val="32"/>
          <w:szCs w:val="32"/>
        </w:rPr>
        <w:t xml:space="preserve"> (Localhost)</w:t>
      </w:r>
    </w:p>
    <w:p w14:paraId="28CA5BC7" w14:textId="77777777" w:rsidR="00594C1E" w:rsidRPr="000A5086" w:rsidRDefault="00594C1E">
      <w:pPr>
        <w:pStyle w:val="Standard"/>
        <w:rPr>
          <w:rFonts w:ascii="TH SarabunPSK" w:hAnsi="TH SarabunPSK" w:cs="TH SarabunPSK"/>
          <w:sz w:val="32"/>
          <w:szCs w:val="32"/>
        </w:rPr>
      </w:pPr>
    </w:p>
    <w:p w14:paraId="16431805" w14:textId="77777777" w:rsidR="00D334AB" w:rsidRPr="000A5086" w:rsidRDefault="00D334AB">
      <w:pPr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/>
          <w:kern w:val="0"/>
          <w:sz w:val="32"/>
          <w:szCs w:val="32"/>
          <w:lang w:bidi="th-TH"/>
        </w:rPr>
        <w:br w:type="page"/>
      </w:r>
    </w:p>
    <w:p w14:paraId="69F9705D" w14:textId="35CD0B9B" w:rsidR="00D3259E" w:rsidRPr="000A5086" w:rsidRDefault="00702026">
      <w:pPr>
        <w:pStyle w:val="Standard"/>
        <w:rPr>
          <w:rFonts w:ascii="TH SarabunPSK" w:hAnsi="TH SarabunPSK" w:cs="TH SarabunPSK"/>
          <w:kern w:val="0"/>
          <w:sz w:val="32"/>
          <w:szCs w:val="32"/>
          <w:lang w:bidi="th-TH"/>
        </w:rPr>
      </w:pP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lastRenderedPageBreak/>
        <w:t xml:space="preserve">5.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ใช้คำสั่ง </w:t>
      </w:r>
      <w:r w:rsidRPr="000A5086">
        <w:rPr>
          <w:rFonts w:ascii="TH SarabunPSK" w:hAnsi="TH SarabunPSK" w:cs="TH SarabunPSK" w:hint="cs"/>
          <w:kern w:val="0"/>
          <w:sz w:val="32"/>
          <w:szCs w:val="32"/>
          <w:lang w:bidi="th-TH"/>
        </w:rPr>
        <w:t xml:space="preserve">ping </w:t>
      </w:r>
      <w:r w:rsidRPr="000A5086">
        <w:rPr>
          <w:rFonts w:ascii="TH SarabunPSK" w:hAnsi="TH SarabunPSK" w:cs="TH SarabunPSK" w:hint="cs"/>
          <w:kern w:val="0"/>
          <w:sz w:val="32"/>
          <w:szCs w:val="32"/>
          <w:cs/>
          <w:lang w:bidi="th-TH"/>
        </w:rPr>
        <w:t xml:space="preserve">เพื่อตรวจสอบการเชื่อมต่อไปยัง </w:t>
      </w:r>
      <w:hyperlink r:id="rId6" w:history="1">
        <w:r w:rsidR="00D3259E" w:rsidRPr="000A5086">
          <w:rPr>
            <w:rStyle w:val="a5"/>
            <w:rFonts w:ascii="TH SarabunPSK" w:hAnsi="TH SarabunPSK" w:cs="TH SarabunPSK" w:hint="cs"/>
            <w:color w:val="auto"/>
            <w:kern w:val="0"/>
            <w:sz w:val="32"/>
            <w:szCs w:val="32"/>
            <w:lang w:bidi="th-TH"/>
          </w:rPr>
          <w:t>www.google.com</w:t>
        </w:r>
      </w:hyperlink>
    </w:p>
    <w:p w14:paraId="27A66098" w14:textId="79A2FFD6" w:rsidR="003820F5" w:rsidRPr="000A5086" w:rsidRDefault="003820F5">
      <w:pPr>
        <w:pStyle w:val="Standard"/>
        <w:rPr>
          <w:rFonts w:ascii="TH SarabunPSK" w:hAnsi="TH SarabunPSK" w:cs="TH SarabunPSK"/>
          <w:b/>
          <w:bCs/>
          <w:sz w:val="32"/>
          <w:szCs w:val="32"/>
          <w:u w:val="single"/>
          <w:lang w:bidi="th-TH"/>
        </w:rPr>
      </w:pPr>
      <w:r w:rsidRPr="000A5086"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1CC6C015" w14:textId="4FB4E672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pi@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raspberrypi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>:~</w:t>
      </w:r>
      <w:proofErr w:type="gramEnd"/>
      <w:r w:rsidRPr="000A5086">
        <w:rPr>
          <w:rFonts w:ascii="TH SarabunPSK" w:hAnsi="TH SarabunPSK" w:cs="TH SarabunPSK" w:hint="cs"/>
          <w:sz w:val="32"/>
          <w:szCs w:val="32"/>
        </w:rPr>
        <w:t xml:space="preserve"> $ ping www.google.com</w:t>
      </w:r>
    </w:p>
    <w:p w14:paraId="0FC3A998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PING www.google.com (172.217.166.132) 56(84) bytes of data.</w:t>
      </w:r>
    </w:p>
    <w:p w14:paraId="604DD60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45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2518B20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4.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F723DB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78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CB73FE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7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D1C066B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38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72F0DDC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6.6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6333ACB4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32.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507551ED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8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8.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3FD4D77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24.4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635A354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0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117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16BA270E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105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7E790425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64 bytes from kul09s13-in-f4.1e100.net (172.217.166.132):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icmp_seq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2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ttl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=112 time=84.3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</w:p>
    <w:p w14:paraId="03A10B43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>--- www.google.com ping statistics ---</w:t>
      </w:r>
    </w:p>
    <w:p w14:paraId="5439BAB7" w14:textId="77777777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r w:rsidRPr="000A5086">
        <w:rPr>
          <w:rFonts w:ascii="TH SarabunPSK" w:hAnsi="TH SarabunPSK" w:cs="TH SarabunPSK" w:hint="cs"/>
          <w:sz w:val="32"/>
          <w:szCs w:val="32"/>
        </w:rPr>
        <w:t xml:space="preserve">12 packets transmitted, 12 received, 0% packet loss, time </w:t>
      </w:r>
      <w:proofErr w:type="gramStart"/>
      <w:r w:rsidRPr="000A5086">
        <w:rPr>
          <w:rFonts w:ascii="TH SarabunPSK" w:hAnsi="TH SarabunPSK" w:cs="TH SarabunPSK" w:hint="cs"/>
          <w:sz w:val="32"/>
          <w:szCs w:val="32"/>
        </w:rPr>
        <w:t>27ms</w:t>
      </w:r>
      <w:proofErr w:type="gramEnd"/>
    </w:p>
    <w:p w14:paraId="45BCF338" w14:textId="5BFB8F03" w:rsidR="00594C1E" w:rsidRPr="000A5086" w:rsidRDefault="00B97C13">
      <w:pPr>
        <w:pStyle w:val="Standard"/>
        <w:rPr>
          <w:rFonts w:ascii="TH SarabunPSK" w:hAnsi="TH SarabunPSK" w:cs="TH SarabunPSK"/>
          <w:sz w:val="32"/>
          <w:szCs w:val="32"/>
        </w:rPr>
      </w:pP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rtt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min/avg/max/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dev</w:t>
      </w:r>
      <w:proofErr w:type="spellEnd"/>
      <w:r w:rsidRPr="000A5086">
        <w:rPr>
          <w:rFonts w:ascii="TH SarabunPSK" w:hAnsi="TH SarabunPSK" w:cs="TH SarabunPSK" w:hint="cs"/>
          <w:sz w:val="32"/>
          <w:szCs w:val="32"/>
        </w:rPr>
        <w:t xml:space="preserve"> = 24.261/52.601/116.983/32.529 </w:t>
      </w:r>
      <w:proofErr w:type="spellStart"/>
      <w:r w:rsidRPr="000A5086">
        <w:rPr>
          <w:rFonts w:ascii="TH SarabunPSK" w:hAnsi="TH SarabunPSK" w:cs="TH SarabunPSK" w:hint="cs"/>
          <w:sz w:val="32"/>
          <w:szCs w:val="32"/>
        </w:rPr>
        <w:t>ms</w:t>
      </w:r>
      <w:proofErr w:type="spellEnd"/>
      <w:r w:rsidR="00F23186" w:rsidRPr="000A5086">
        <w:rPr>
          <w:rFonts w:ascii="TH SarabunPSK" w:hAnsi="TH SarabunPSK" w:cs="TH SarabunPSK"/>
          <w:sz w:val="32"/>
          <w:szCs w:val="32"/>
        </w:rPr>
        <w:t xml:space="preserve">  </w:t>
      </w:r>
    </w:p>
    <w:sectPr w:rsidR="00594C1E" w:rsidRPr="000A5086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367B3" w14:textId="77777777" w:rsidR="00AE3BC7" w:rsidRDefault="00AE3BC7">
      <w:r>
        <w:separator/>
      </w:r>
    </w:p>
  </w:endnote>
  <w:endnote w:type="continuationSeparator" w:id="0">
    <w:p w14:paraId="49FE3508" w14:textId="77777777" w:rsidR="00AE3BC7" w:rsidRDefault="00AE3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DejaVu Sans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charset w:val="00"/>
    <w:family w:val="swiss"/>
    <w:pitch w:val="variable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85DCA" w14:textId="77777777" w:rsidR="00AE3BC7" w:rsidRDefault="00AE3BC7">
      <w:r>
        <w:rPr>
          <w:color w:val="000000"/>
        </w:rPr>
        <w:separator/>
      </w:r>
    </w:p>
  </w:footnote>
  <w:footnote w:type="continuationSeparator" w:id="0">
    <w:p w14:paraId="6C679C4A" w14:textId="77777777" w:rsidR="00AE3BC7" w:rsidRDefault="00AE3B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TAzMDMyNDEzNDdW0lEKTi0uzszPAykwrgUAy7xzwywAAAA="/>
  </w:docVars>
  <w:rsids>
    <w:rsidRoot w:val="00594C1E"/>
    <w:rsid w:val="00004131"/>
    <w:rsid w:val="000238AD"/>
    <w:rsid w:val="00033B03"/>
    <w:rsid w:val="00047C36"/>
    <w:rsid w:val="000529B8"/>
    <w:rsid w:val="00056C0C"/>
    <w:rsid w:val="00063B0F"/>
    <w:rsid w:val="00072C06"/>
    <w:rsid w:val="00082ED5"/>
    <w:rsid w:val="000A5086"/>
    <w:rsid w:val="000A669D"/>
    <w:rsid w:val="000B29F2"/>
    <w:rsid w:val="00104C24"/>
    <w:rsid w:val="00105D27"/>
    <w:rsid w:val="00117F9D"/>
    <w:rsid w:val="00130954"/>
    <w:rsid w:val="00131DFA"/>
    <w:rsid w:val="0014038F"/>
    <w:rsid w:val="00163EE9"/>
    <w:rsid w:val="001972DD"/>
    <w:rsid w:val="001B5728"/>
    <w:rsid w:val="001B7821"/>
    <w:rsid w:val="0020105F"/>
    <w:rsid w:val="002127B5"/>
    <w:rsid w:val="00240959"/>
    <w:rsid w:val="002502B9"/>
    <w:rsid w:val="002B0257"/>
    <w:rsid w:val="002C03C1"/>
    <w:rsid w:val="002D2FEB"/>
    <w:rsid w:val="00335C13"/>
    <w:rsid w:val="00340661"/>
    <w:rsid w:val="003453EE"/>
    <w:rsid w:val="00352E24"/>
    <w:rsid w:val="003820F5"/>
    <w:rsid w:val="00385AC5"/>
    <w:rsid w:val="003975D6"/>
    <w:rsid w:val="003B0477"/>
    <w:rsid w:val="003B44F6"/>
    <w:rsid w:val="003C50A8"/>
    <w:rsid w:val="003D2C7B"/>
    <w:rsid w:val="003D4979"/>
    <w:rsid w:val="003E688C"/>
    <w:rsid w:val="00422F1A"/>
    <w:rsid w:val="00425EA8"/>
    <w:rsid w:val="00427167"/>
    <w:rsid w:val="00442160"/>
    <w:rsid w:val="004620A8"/>
    <w:rsid w:val="00490F5F"/>
    <w:rsid w:val="0049663C"/>
    <w:rsid w:val="004A3183"/>
    <w:rsid w:val="004A6B15"/>
    <w:rsid w:val="004D10D2"/>
    <w:rsid w:val="004D2C51"/>
    <w:rsid w:val="004D7711"/>
    <w:rsid w:val="004E2460"/>
    <w:rsid w:val="004F7C56"/>
    <w:rsid w:val="0051193D"/>
    <w:rsid w:val="00525518"/>
    <w:rsid w:val="00540607"/>
    <w:rsid w:val="00554346"/>
    <w:rsid w:val="0056284F"/>
    <w:rsid w:val="005661DA"/>
    <w:rsid w:val="00580FF0"/>
    <w:rsid w:val="005878E8"/>
    <w:rsid w:val="00594C1E"/>
    <w:rsid w:val="005A345D"/>
    <w:rsid w:val="005E20AA"/>
    <w:rsid w:val="005F5E1E"/>
    <w:rsid w:val="0062259D"/>
    <w:rsid w:val="00634E14"/>
    <w:rsid w:val="00641FA2"/>
    <w:rsid w:val="00651289"/>
    <w:rsid w:val="006B4C48"/>
    <w:rsid w:val="006C2AAD"/>
    <w:rsid w:val="006E3AA0"/>
    <w:rsid w:val="00702026"/>
    <w:rsid w:val="007032B3"/>
    <w:rsid w:val="00712E85"/>
    <w:rsid w:val="007164A5"/>
    <w:rsid w:val="00723126"/>
    <w:rsid w:val="0073008A"/>
    <w:rsid w:val="00741976"/>
    <w:rsid w:val="00742DB5"/>
    <w:rsid w:val="00746D7B"/>
    <w:rsid w:val="007639EC"/>
    <w:rsid w:val="007661F3"/>
    <w:rsid w:val="007A14BE"/>
    <w:rsid w:val="007B0287"/>
    <w:rsid w:val="007B13CD"/>
    <w:rsid w:val="007D362D"/>
    <w:rsid w:val="007D3F4C"/>
    <w:rsid w:val="007D6CEC"/>
    <w:rsid w:val="008014E5"/>
    <w:rsid w:val="0082183A"/>
    <w:rsid w:val="00827553"/>
    <w:rsid w:val="00850EED"/>
    <w:rsid w:val="008729DD"/>
    <w:rsid w:val="00886002"/>
    <w:rsid w:val="008E12C4"/>
    <w:rsid w:val="00955BDD"/>
    <w:rsid w:val="00957DE3"/>
    <w:rsid w:val="0097596B"/>
    <w:rsid w:val="009C25D8"/>
    <w:rsid w:val="009D7629"/>
    <w:rsid w:val="00A13341"/>
    <w:rsid w:val="00A24395"/>
    <w:rsid w:val="00A2535E"/>
    <w:rsid w:val="00A45396"/>
    <w:rsid w:val="00A47648"/>
    <w:rsid w:val="00A616CE"/>
    <w:rsid w:val="00A64F02"/>
    <w:rsid w:val="00A83170"/>
    <w:rsid w:val="00A84A67"/>
    <w:rsid w:val="00A97AF9"/>
    <w:rsid w:val="00AA0B52"/>
    <w:rsid w:val="00AA491D"/>
    <w:rsid w:val="00AC0933"/>
    <w:rsid w:val="00AC70D7"/>
    <w:rsid w:val="00AE3BC7"/>
    <w:rsid w:val="00AE5102"/>
    <w:rsid w:val="00AE64D0"/>
    <w:rsid w:val="00AF4B4A"/>
    <w:rsid w:val="00B33E97"/>
    <w:rsid w:val="00B36730"/>
    <w:rsid w:val="00B47CEF"/>
    <w:rsid w:val="00B97C13"/>
    <w:rsid w:val="00BA24D2"/>
    <w:rsid w:val="00BB0C37"/>
    <w:rsid w:val="00BB5E62"/>
    <w:rsid w:val="00BB7580"/>
    <w:rsid w:val="00BC4D68"/>
    <w:rsid w:val="00BD300A"/>
    <w:rsid w:val="00BE6FA0"/>
    <w:rsid w:val="00C311A0"/>
    <w:rsid w:val="00C53885"/>
    <w:rsid w:val="00C553E9"/>
    <w:rsid w:val="00C57007"/>
    <w:rsid w:val="00C67253"/>
    <w:rsid w:val="00C93AB5"/>
    <w:rsid w:val="00CB1481"/>
    <w:rsid w:val="00CC0000"/>
    <w:rsid w:val="00CE61E5"/>
    <w:rsid w:val="00CE6E71"/>
    <w:rsid w:val="00CF0C80"/>
    <w:rsid w:val="00D071CA"/>
    <w:rsid w:val="00D17CE8"/>
    <w:rsid w:val="00D3259E"/>
    <w:rsid w:val="00D334AB"/>
    <w:rsid w:val="00D335A3"/>
    <w:rsid w:val="00D3663D"/>
    <w:rsid w:val="00D5259B"/>
    <w:rsid w:val="00D66D24"/>
    <w:rsid w:val="00D76521"/>
    <w:rsid w:val="00D817E4"/>
    <w:rsid w:val="00D87DB6"/>
    <w:rsid w:val="00D91E39"/>
    <w:rsid w:val="00D94A7D"/>
    <w:rsid w:val="00D9540A"/>
    <w:rsid w:val="00D979AF"/>
    <w:rsid w:val="00DC1E51"/>
    <w:rsid w:val="00DD6E13"/>
    <w:rsid w:val="00DE02BF"/>
    <w:rsid w:val="00DE6635"/>
    <w:rsid w:val="00DF2385"/>
    <w:rsid w:val="00DF64DB"/>
    <w:rsid w:val="00E05C67"/>
    <w:rsid w:val="00E13C72"/>
    <w:rsid w:val="00E2137E"/>
    <w:rsid w:val="00E3433A"/>
    <w:rsid w:val="00E36A63"/>
    <w:rsid w:val="00E4429B"/>
    <w:rsid w:val="00E47D0D"/>
    <w:rsid w:val="00E51502"/>
    <w:rsid w:val="00E63EF8"/>
    <w:rsid w:val="00EA1C37"/>
    <w:rsid w:val="00EA722B"/>
    <w:rsid w:val="00EA7CC7"/>
    <w:rsid w:val="00EC06D2"/>
    <w:rsid w:val="00ED5C7A"/>
    <w:rsid w:val="00EE7CA6"/>
    <w:rsid w:val="00EF2373"/>
    <w:rsid w:val="00EF7904"/>
    <w:rsid w:val="00F11335"/>
    <w:rsid w:val="00F1249F"/>
    <w:rsid w:val="00F21790"/>
    <w:rsid w:val="00F23186"/>
    <w:rsid w:val="00F332C7"/>
    <w:rsid w:val="00F4575E"/>
    <w:rsid w:val="00F50F74"/>
    <w:rsid w:val="00F67A18"/>
    <w:rsid w:val="00F70323"/>
    <w:rsid w:val="00FF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7E506"/>
  <w15:docId w15:val="{482AE35A-B208-4DD6-856B-FED726323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styleId="a5">
    <w:name w:val="Hyperlink"/>
    <w:basedOn w:val="a0"/>
    <w:uiPriority w:val="99"/>
    <w:unhideWhenUsed/>
    <w:rsid w:val="00D3259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D3259E"/>
    <w:rPr>
      <w:color w:val="605E5C"/>
      <w:shd w:val="clear" w:color="auto" w:fill="E1DFDD"/>
    </w:rPr>
  </w:style>
  <w:style w:type="paragraph" w:customStyle="1" w:styleId="Default">
    <w:name w:val="Default"/>
    <w:rsid w:val="005661DA"/>
    <w:pPr>
      <w:suppressAutoHyphens w:val="0"/>
      <w:autoSpaceDE w:val="0"/>
      <w:adjustRightInd w:val="0"/>
      <w:textAlignment w:val="auto"/>
    </w:pPr>
    <w:rPr>
      <w:rFonts w:ascii="TH SarabunPSK" w:eastAsiaTheme="minorHAnsi" w:hAnsi="TH SarabunPSK" w:cs="TH SarabunPSK"/>
      <w:color w:val="000000"/>
      <w:kern w:val="0"/>
      <w:lang w:eastAsia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oog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2</Pages>
  <Words>2384</Words>
  <Characters>1359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dator</dc:creator>
  <cp:lastModifiedBy>ธนพล วงศ์อาษา</cp:lastModifiedBy>
  <cp:revision>186</cp:revision>
  <dcterms:created xsi:type="dcterms:W3CDTF">2021-03-25T15:11:00Z</dcterms:created>
  <dcterms:modified xsi:type="dcterms:W3CDTF">2021-03-31T04:09:00Z</dcterms:modified>
</cp:coreProperties>
</file>